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22024" w14:textId="7C37A08E" w:rsidR="00C11CE6" w:rsidRPr="005A030C" w:rsidRDefault="00C11CE6" w:rsidP="00C11CE6">
      <w:pPr>
        <w:rPr>
          <w:rFonts w:ascii="TH SarabunPSK" w:hAnsi="TH SarabunPSK" w:cs="TH SarabunPSK"/>
          <w:b/>
          <w:bCs/>
          <w:sz w:val="40"/>
          <w:szCs w:val="40"/>
        </w:rPr>
      </w:pPr>
      <w:r w:rsidRPr="005A030C"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83D206C" wp14:editId="4C118A47">
            <wp:simplePos x="0" y="0"/>
            <wp:positionH relativeFrom="column">
              <wp:posOffset>152400</wp:posOffset>
            </wp:positionH>
            <wp:positionV relativeFrom="paragraph">
              <wp:posOffset>-2508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030C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Pr="005A030C">
        <w:rPr>
          <w:rFonts w:ascii="TH SarabunPSK" w:hAnsi="TH SarabunPSK" w:cs="TH SarabunPSK"/>
          <w:b/>
          <w:bCs/>
          <w:sz w:val="48"/>
          <w:szCs w:val="48"/>
        </w:rPr>
        <w:t>.</w:t>
      </w:r>
      <w:r w:rsidRPr="005A030C">
        <w:rPr>
          <w:rFonts w:ascii="TH SarabunPSK" w:hAnsi="TH SarabunPSK" w:cs="TH SarabunPSK"/>
          <w:b/>
          <w:bCs/>
          <w:sz w:val="48"/>
          <w:szCs w:val="48"/>
          <w:cs/>
        </w:rPr>
        <w:t xml:space="preserve"> </w:t>
      </w:r>
      <w:r w:rsidRPr="005A030C">
        <w:rPr>
          <w:rFonts w:ascii="TH SarabunPSK" w:hAnsi="TH SarabunPSK" w:cs="TH SarabunPSK"/>
          <w:b/>
          <w:bCs/>
          <w:sz w:val="48"/>
          <w:szCs w:val="48"/>
        </w:rPr>
        <w:t>4</w:t>
      </w:r>
      <w:r w:rsidRPr="005A030C">
        <w:rPr>
          <w:rFonts w:ascii="TH SarabunPSK" w:hAnsi="TH SarabunPSK" w:cs="TH SarabunPSK"/>
          <w:b/>
          <w:bCs/>
          <w:sz w:val="48"/>
          <w:szCs w:val="48"/>
          <w:cs/>
        </w:rPr>
        <w:t xml:space="preserve"> </w:t>
      </w:r>
      <w:r w:rsidRPr="005A030C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2 ปีการศึกษา 256</w:t>
      </w:r>
      <w:r w:rsidR="0003138E">
        <w:rPr>
          <w:rFonts w:ascii="TH SarabunPSK" w:hAnsi="TH SarabunPSK" w:cs="TH SarabunPSK"/>
          <w:b/>
          <w:bCs/>
          <w:sz w:val="40"/>
          <w:szCs w:val="40"/>
        </w:rPr>
        <w:t>5</w:t>
      </w:r>
    </w:p>
    <w:p w14:paraId="1937FB3E" w14:textId="77777777" w:rsidR="00C11CE6" w:rsidRPr="005A030C" w:rsidRDefault="00C11CE6" w:rsidP="00C11CE6">
      <w:pP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 w:rsidRPr="005A030C">
        <w:rPr>
          <w:rFonts w:ascii="TH SarabunPSK" w:hAnsi="TH SarabunPSK" w:cs="TH SarabunPSK"/>
          <w:b/>
          <w:bCs/>
          <w:sz w:val="40"/>
          <w:szCs w:val="40"/>
          <w:cs/>
        </w:rPr>
        <w:t xml:space="preserve">0403483 สหกิจศึกษา 6(0-18-0) ชั้นปีที่ </w:t>
      </w:r>
      <w:r w:rsidRPr="005A030C">
        <w:rPr>
          <w:rFonts w:ascii="TH SarabunPSK" w:hAnsi="TH SarabunPSK" w:cs="TH SarabunPSK"/>
          <w:b/>
          <w:bCs/>
          <w:sz w:val="40"/>
          <w:szCs w:val="40"/>
          <w:lang w:val="en-US"/>
        </w:rPr>
        <w:t>4</w:t>
      </w:r>
    </w:p>
    <w:p w14:paraId="13AE3E29" w14:textId="77777777" w:rsidR="00C11CE6" w:rsidRPr="005A030C" w:rsidRDefault="00C11CE6" w:rsidP="00C11CE6">
      <w:pPr>
        <w:rPr>
          <w:rFonts w:ascii="TH SarabunPSK" w:hAnsi="TH SarabunPSK" w:cs="TH SarabunPSK"/>
          <w:b/>
          <w:bCs/>
          <w:sz w:val="32"/>
          <w:szCs w:val="32"/>
        </w:rPr>
      </w:pPr>
      <w:r w:rsidRPr="005A030C">
        <w:rPr>
          <w:rFonts w:ascii="TH SarabunPSK" w:hAnsi="TH SarabunPSK" w:cs="TH SarabunPSK"/>
          <w:b/>
          <w:bCs/>
          <w:sz w:val="40"/>
          <w:szCs w:val="40"/>
        </w:rPr>
        <w:t>Cooperative Education</w:t>
      </w:r>
    </w:p>
    <w:p w14:paraId="1E936D0F" w14:textId="77777777" w:rsidR="00C11CE6" w:rsidRPr="005A030C" w:rsidRDefault="00C11CE6" w:rsidP="00C11CE6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8CB9AD7" w14:textId="77777777" w:rsidR="00C11CE6" w:rsidRPr="005A030C" w:rsidRDefault="00C11CE6" w:rsidP="00C11CE6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55FFDB08" w14:textId="77777777" w:rsidR="00C11CE6" w:rsidRPr="005A030C" w:rsidRDefault="00C11CE6" w:rsidP="00C11CE6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16"/>
          <w:szCs w:val="16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5A030C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5382B332" w14:textId="77777777" w:rsidR="00C11CE6" w:rsidRPr="005A030C" w:rsidRDefault="00C11CE6" w:rsidP="00C11CE6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58217794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 xml:space="preserve">ชื่อสถาบันอุดมศึกษา </w:t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16F5509E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ชื่อหน่วยงาน</w:t>
      </w:r>
      <w:r w:rsidRPr="005A030C">
        <w:rPr>
          <w:rFonts w:ascii="TH SarabunPSK" w:hAnsi="TH SarabunPSK" w:cs="TH SarabunPSK"/>
          <w:sz w:val="32"/>
          <w:szCs w:val="32"/>
          <w:cs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5C228DCC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ชื่อหลักสูตร</w:t>
      </w:r>
      <w:r w:rsidRPr="005A030C">
        <w:rPr>
          <w:rFonts w:ascii="TH SarabunPSK" w:hAnsi="TH SarabunPSK" w:cs="TH SarabunPSK"/>
          <w:sz w:val="32"/>
          <w:szCs w:val="32"/>
          <w:cs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110C86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 (ปรับปรุง พ.ศ. 25</w:t>
      </w:r>
      <w:r w:rsidR="00110C86">
        <w:rPr>
          <w:rFonts w:ascii="TH SarabunPSK" w:hAnsi="TH SarabunPSK" w:cs="TH SarabunPSK" w:hint="cs"/>
          <w:sz w:val="32"/>
          <w:szCs w:val="32"/>
          <w:cs/>
          <w:lang w:val="en-US"/>
        </w:rPr>
        <w:t>60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)</w:t>
      </w:r>
    </w:p>
    <w:p w14:paraId="34A6A121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780368B" w14:textId="77777777" w:rsidR="00C11CE6" w:rsidRPr="005A030C" w:rsidRDefault="00C11CE6" w:rsidP="00C11CE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 w:rsidRPr="005A030C">
        <w:rPr>
          <w:rFonts w:ascii="TH SarabunPSK" w:hAnsi="TH SarabunPSK" w:cs="TH SarabunPSK"/>
          <w:sz w:val="32"/>
          <w:szCs w:val="32"/>
          <w:cs/>
        </w:rPr>
        <w:tab/>
        <w:t>อาจารย์ผู้รับผิดชอบรายวิชา และอาจารย์ที่ปรึกษาสหกิจ</w:t>
      </w:r>
    </w:p>
    <w:p w14:paraId="0CB95E3F" w14:textId="77777777" w:rsidR="00C11CE6" w:rsidRDefault="00107463" w:rsidP="0010746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ศ. </w:t>
      </w:r>
      <w:r w:rsidRPr="00107463">
        <w:rPr>
          <w:rFonts w:ascii="TH SarabunPSK" w:hAnsi="TH SarabunPSK" w:cs="TH SarabunPSK"/>
          <w:sz w:val="32"/>
          <w:szCs w:val="32"/>
          <w:cs/>
        </w:rPr>
        <w:t>ดร.สรพงค์ เบญจศรี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>อาจารย์ที่ปรึกษาสหกิจ</w:t>
      </w:r>
    </w:p>
    <w:p w14:paraId="3E615228" w14:textId="76EA40BD" w:rsidR="00107463" w:rsidRDefault="0019461C" w:rsidP="0010746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</w:t>
      </w:r>
      <w:r w:rsidR="00107463">
        <w:rPr>
          <w:rFonts w:ascii="TH SarabunPSK" w:hAnsi="TH SarabunPSK" w:cs="TH SarabunPSK" w:hint="cs"/>
          <w:sz w:val="32"/>
          <w:szCs w:val="32"/>
          <w:cs/>
        </w:rPr>
        <w:t xml:space="preserve">ศ. </w:t>
      </w:r>
      <w:r w:rsidR="00107463" w:rsidRPr="00107463">
        <w:rPr>
          <w:rFonts w:ascii="TH SarabunPSK" w:hAnsi="TH SarabunPSK" w:cs="TH SarabunPSK"/>
          <w:sz w:val="32"/>
          <w:szCs w:val="32"/>
          <w:cs/>
        </w:rPr>
        <w:t>ดร.สมัคร แก้วสุกแสง</w:t>
      </w:r>
      <w:r w:rsidR="00107463">
        <w:rPr>
          <w:rFonts w:ascii="TH SarabunPSK" w:hAnsi="TH SarabunPSK" w:cs="TH SarabunPSK" w:hint="cs"/>
          <w:sz w:val="32"/>
          <w:szCs w:val="32"/>
          <w:cs/>
        </w:rPr>
        <w:tab/>
      </w:r>
      <w:r w:rsidR="00107463">
        <w:rPr>
          <w:rFonts w:ascii="TH SarabunPSK" w:hAnsi="TH SarabunPSK" w:cs="TH SarabunPSK" w:hint="cs"/>
          <w:sz w:val="32"/>
          <w:szCs w:val="32"/>
          <w:cs/>
        </w:rPr>
        <w:tab/>
      </w:r>
      <w:r w:rsidR="00107463" w:rsidRPr="005A030C">
        <w:rPr>
          <w:rFonts w:ascii="TH SarabunPSK" w:hAnsi="TH SarabunPSK" w:cs="TH SarabunPSK"/>
          <w:sz w:val="32"/>
          <w:szCs w:val="32"/>
          <w:cs/>
        </w:rPr>
        <w:t>อาจารย์ที่ปรึกษาสหกิจ</w:t>
      </w:r>
    </w:p>
    <w:p w14:paraId="36999602" w14:textId="52D5223F" w:rsidR="00107463" w:rsidRPr="005A030C" w:rsidRDefault="0019461C" w:rsidP="0010746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ผศ.</w:t>
      </w:r>
      <w:r w:rsidR="00107463" w:rsidRPr="00107463">
        <w:rPr>
          <w:rFonts w:ascii="TH SarabunPSK" w:hAnsi="TH SarabunPSK" w:cs="TH SarabunPSK"/>
          <w:sz w:val="32"/>
          <w:szCs w:val="32"/>
          <w:cs/>
        </w:rPr>
        <w:t>ดร.นันทิยา พนมจันทร์</w:t>
      </w:r>
      <w:r w:rsidR="00107463">
        <w:rPr>
          <w:rFonts w:ascii="TH SarabunPSK" w:hAnsi="TH SarabunPSK" w:cs="TH SarabunPSK" w:hint="cs"/>
          <w:sz w:val="32"/>
          <w:szCs w:val="32"/>
          <w:cs/>
        </w:rPr>
        <w:tab/>
      </w:r>
      <w:r w:rsidR="00107463" w:rsidRPr="005A030C">
        <w:rPr>
          <w:rFonts w:ascii="TH SarabunPSK" w:hAnsi="TH SarabunPSK" w:cs="TH SarabunPSK"/>
          <w:sz w:val="32"/>
          <w:szCs w:val="32"/>
          <w:cs/>
        </w:rPr>
        <w:t>อาจารย์ที่ปรึกษาสหกิจ</w:t>
      </w:r>
    </w:p>
    <w:p w14:paraId="3D1C9D86" w14:textId="41C8E3BA" w:rsidR="00C11CE6" w:rsidRPr="005A030C" w:rsidRDefault="0019461C" w:rsidP="00C11CE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ผศ.</w:t>
      </w:r>
      <w:r w:rsidR="00C11CE6" w:rsidRPr="005A030C">
        <w:rPr>
          <w:rFonts w:ascii="TH SarabunPSK" w:hAnsi="TH SarabunPSK" w:cs="TH SarabunPSK"/>
          <w:sz w:val="32"/>
          <w:szCs w:val="32"/>
          <w:cs/>
        </w:rPr>
        <w:t>ดร.ปริศนา วงค์ล้อม</w:t>
      </w:r>
      <w:r w:rsidR="00C11CE6" w:rsidRPr="005A030C">
        <w:rPr>
          <w:rFonts w:ascii="TH SarabunPSK" w:hAnsi="TH SarabunPSK" w:cs="TH SarabunPSK"/>
          <w:sz w:val="32"/>
          <w:szCs w:val="32"/>
          <w:cs/>
        </w:rPr>
        <w:tab/>
      </w:r>
      <w:r w:rsidR="00C11CE6" w:rsidRPr="005A030C">
        <w:rPr>
          <w:rFonts w:ascii="TH SarabunPSK" w:hAnsi="TH SarabunPSK" w:cs="TH SarabunPSK"/>
          <w:sz w:val="32"/>
          <w:szCs w:val="32"/>
          <w:cs/>
        </w:rPr>
        <w:tab/>
        <w:t>อาจารย์ที่ปรึกษาสหกิจ</w:t>
      </w:r>
    </w:p>
    <w:p w14:paraId="0DD3EC82" w14:textId="77777777" w:rsidR="00C11CE6" w:rsidRPr="005A030C" w:rsidRDefault="00C11CE6" w:rsidP="00C11CE6">
      <w:pP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ห้องเรียนและเวลาเรียน</w:t>
      </w:r>
      <w:r w:rsidRPr="005A030C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บรรยาย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ไม่มี</w:t>
      </w:r>
    </w:p>
    <w:p w14:paraId="1624EE01" w14:textId="77777777" w:rsidR="00C11CE6" w:rsidRPr="005A030C" w:rsidRDefault="00C11CE6" w:rsidP="00C11CE6">
      <w:pPr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  <w:t xml:space="preserve"> </w:t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ปฏิบัติการ </w:t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  <w:t>ในสถานประกอบการ</w:t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 </w:t>
      </w:r>
    </w:p>
    <w:p w14:paraId="21CB4760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ตารางสอบ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อบกลางภาค ไม่มี</w:t>
      </w:r>
    </w:p>
    <w:p w14:paraId="0E7DEB65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ปลายภาค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>ไม่มี</w:t>
      </w:r>
    </w:p>
    <w:p w14:paraId="0FBC3A0A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cs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430B5BE3" w14:textId="77777777" w:rsidR="00C11CE6" w:rsidRPr="005A030C" w:rsidRDefault="00C11CE6" w:rsidP="00C11CE6">
      <w:pPr>
        <w:pStyle w:val="a3"/>
        <w:ind w:left="1440" w:firstLine="720"/>
        <w:rPr>
          <w:rFonts w:ascii="TH SarabunPSK" w:hAnsi="TH SarabunPSK" w:cs="TH SarabunPSK"/>
          <w:sz w:val="32"/>
          <w:szCs w:val="32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</w:rPr>
        <w:t>บรรยาย</w:t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>-</w:t>
      </w:r>
      <w:r w:rsidRPr="005A030C">
        <w:rPr>
          <w:rFonts w:ascii="TH SarabunPSK" w:hAnsi="TH SarabunPSK" w:cs="TH SarabunPSK"/>
          <w:sz w:val="32"/>
          <w:szCs w:val="32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25D0ED88" w14:textId="77777777" w:rsidR="00C11CE6" w:rsidRPr="005A030C" w:rsidRDefault="00C11CE6" w:rsidP="00C11CE6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ไม่มี</w:t>
      </w:r>
    </w:p>
    <w:p w14:paraId="5B353A9E" w14:textId="77777777" w:rsidR="00C11CE6" w:rsidRPr="005A030C" w:rsidRDefault="00C11CE6" w:rsidP="00C11CE6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560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2416B2CA" w14:textId="1785429F" w:rsidR="00C11CE6" w:rsidRPr="005A030C" w:rsidRDefault="00C11CE6" w:rsidP="00C11CE6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="0003138E" w:rsidRPr="005A030C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- </w:t>
      </w:r>
      <w:r w:rsidR="0003138E" w:rsidRPr="005A030C">
        <w:rPr>
          <w:rFonts w:ascii="TH SarabunPSK" w:hAnsi="TH SarabunPSK" w:cs="TH SarabunPSK"/>
          <w:sz w:val="32"/>
          <w:szCs w:val="32"/>
          <w:cs/>
          <w:lang w:val="en-US"/>
        </w:rPr>
        <w:t>ชั่วโมง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/ภาคการศึกษา</w:t>
      </w:r>
    </w:p>
    <w:p w14:paraId="15D5BEBC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4402F37C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เปิดโอกาสให้นิสิตติดต่ออาจารย์ผู้สอน ผ่านช่องทางโทรศัพท์,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line, Facebook, email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และช่องทางอื่นๆ ได้ตลอด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>24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</w:t>
      </w:r>
    </w:p>
    <w:p w14:paraId="4043B6EF" w14:textId="77777777" w:rsidR="00C11CE6" w:rsidRPr="005A030C" w:rsidRDefault="00C11CE6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00CDD555" w14:textId="77777777" w:rsidR="00C11CE6" w:rsidRPr="005A030C" w:rsidRDefault="00C11CE6" w:rsidP="00C11CE6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  <w:t xml:space="preserve">เบอร์โทร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>0819655583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737DBD92" w14:textId="558FB642" w:rsidR="001472FF" w:rsidRDefault="001472FF" w:rsidP="001472FF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054FE6FC" w14:textId="77777777" w:rsidR="0019461C" w:rsidRPr="005A030C" w:rsidRDefault="0019461C" w:rsidP="001472FF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39DE83E0" w14:textId="77777777" w:rsidR="001472FF" w:rsidRPr="005A030C" w:rsidRDefault="001472FF" w:rsidP="001472FF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มวดที่  2  จุดมุ่งหมายและวัตถุประสงค์</w:t>
      </w:r>
    </w:p>
    <w:p w14:paraId="2875F4BB" w14:textId="77777777" w:rsidR="001472FF" w:rsidRPr="005A030C" w:rsidRDefault="001472FF" w:rsidP="001472FF">
      <w:pPr>
        <w:rPr>
          <w:rFonts w:ascii="TH SarabunPSK" w:hAnsi="TH SarabunPSK" w:cs="TH SarabunPSK"/>
          <w:sz w:val="32"/>
          <w:szCs w:val="32"/>
          <w:cs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 xml:space="preserve">บุรพวิชา </w:t>
      </w:r>
      <w:r w:rsidRPr="005A030C">
        <w:rPr>
          <w:rFonts w:ascii="TH SarabunPSK" w:hAnsi="TH SarabunPSK" w:cs="TH SarabunPSK"/>
          <w:sz w:val="32"/>
          <w:szCs w:val="32"/>
        </w:rPr>
        <w:tab/>
      </w:r>
      <w:r w:rsidRPr="005A030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5A030C">
        <w:rPr>
          <w:rFonts w:ascii="TH SarabunPSK" w:hAnsi="TH SarabunPSK" w:cs="TH SarabunPSK"/>
          <w:sz w:val="32"/>
          <w:szCs w:val="32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cs/>
        </w:rPr>
        <w:t>ไม่มี</w:t>
      </w:r>
    </w:p>
    <w:p w14:paraId="503A60EE" w14:textId="77777777" w:rsidR="00C11CE6" w:rsidRPr="005A030C" w:rsidRDefault="001472FF" w:rsidP="00C11CE6">
      <w:pPr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</w:rPr>
        <w:t>คำอธิบายรายวิชา</w:t>
      </w:r>
      <w:r w:rsidRPr="005A030C">
        <w:rPr>
          <w:rFonts w:ascii="TH SarabunPSK" w:hAnsi="TH SarabunPSK" w:cs="TH SarabunPSK"/>
          <w:sz w:val="32"/>
          <w:szCs w:val="32"/>
        </w:rPr>
        <w:tab/>
        <w:t xml:space="preserve"> : </w:t>
      </w:r>
      <w:r w:rsidRPr="005A030C">
        <w:rPr>
          <w:rFonts w:ascii="TH SarabunPSK" w:hAnsi="TH SarabunPSK" w:cs="TH SarabunPSK"/>
          <w:sz w:val="32"/>
          <w:szCs w:val="32"/>
          <w:cs/>
        </w:rPr>
        <w:t xml:space="preserve"> ปฏิบัติงานในสถานประกอบการ หรือหน่วยงานที่ดำเนินงานเกี่ยวข้องทางพืชศาสตร์ตามโครงการสหกิจศึกษา มีระยะเวลา 1 ภาคเรียน</w:t>
      </w:r>
    </w:p>
    <w:p w14:paraId="6AA570BC" w14:textId="77777777" w:rsidR="0058621E" w:rsidRPr="005A030C" w:rsidRDefault="0058621E" w:rsidP="001472FF">
      <w:pPr>
        <w:rPr>
          <w:rFonts w:ascii="TH SarabunPSK" w:hAnsi="TH SarabunPSK" w:cs="TH SarabunPSK"/>
          <w:sz w:val="32"/>
          <w:szCs w:val="32"/>
        </w:rPr>
      </w:pPr>
    </w:p>
    <w:p w14:paraId="04D8D02F" w14:textId="77777777" w:rsidR="001472FF" w:rsidRPr="00DD0EEC" w:rsidRDefault="001472FF" w:rsidP="001472FF">
      <w:pPr>
        <w:rPr>
          <w:rFonts w:ascii="TH SarabunPSK" w:hAnsi="TH SarabunPSK" w:cs="TH SarabunPSK"/>
          <w:b/>
          <w:bCs/>
          <w:sz w:val="32"/>
          <w:szCs w:val="32"/>
        </w:rPr>
      </w:pPr>
      <w:r w:rsidRPr="00DD0EEC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:</w:t>
      </w:r>
    </w:p>
    <w:p w14:paraId="0CB75AC4" w14:textId="77777777" w:rsidR="001472FF" w:rsidRPr="005A030C" w:rsidRDefault="001472FF" w:rsidP="0058621E">
      <w:p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TQF1: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คุณธรรม จริยธรรม</w:t>
      </w:r>
    </w:p>
    <w:p w14:paraId="7121D3D0" w14:textId="77777777" w:rsidR="001472FF" w:rsidRPr="005A030C" w:rsidRDefault="001472FF" w:rsidP="0058621E">
      <w:pPr>
        <w:pStyle w:val="a3"/>
        <w:ind w:left="2127" w:hanging="140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3 (A) </w:t>
      </w:r>
      <w:r w:rsidR="0058621E"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sym w:font="Wingdings" w:char="F0A1"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1.1)</w:t>
      </w:r>
    </w:p>
    <w:p w14:paraId="39C7BEC2" w14:textId="77777777" w:rsidR="001472FF" w:rsidRPr="005A030C" w:rsidRDefault="0058621E" w:rsidP="0058621E">
      <w:pPr>
        <w:pStyle w:val="a3"/>
        <w:ind w:left="2127" w:hanging="1407"/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1472FF" w:rsidRPr="005A030C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1</w:t>
      </w:r>
      <w:r w:rsidR="001472FF" w:rsidRPr="005A030C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="001472FF" w:rsidRPr="005A030C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สามารถรับผิดชอบต่อตนเองและต่อสังคม</w:t>
      </w:r>
    </w:p>
    <w:p w14:paraId="3EEDFD68" w14:textId="77777777" w:rsidR="001472FF" w:rsidRPr="005A030C" w:rsidRDefault="001472FF" w:rsidP="0058621E">
      <w:pPr>
        <w:spacing w:line="256" w:lineRule="auto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TQF3: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4B1F4BF5" w14:textId="77777777" w:rsidR="001472FF" w:rsidRPr="005A030C" w:rsidRDefault="001472FF" w:rsidP="0058621E">
      <w:pPr>
        <w:pStyle w:val="a3"/>
        <w:ind w:left="2127" w:hanging="1407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4 (A) </w:t>
      </w:r>
      <w:r w:rsidR="0058621E"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ังคม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(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sym w:font="Wingdings" w:char="F06C"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>3.1)</w:t>
      </w:r>
    </w:p>
    <w:p w14:paraId="0AB1D34B" w14:textId="77777777" w:rsidR="0058621E" w:rsidRPr="005A030C" w:rsidRDefault="0058621E" w:rsidP="0058621E">
      <w:pPr>
        <w:pStyle w:val="a3"/>
        <w:ind w:left="2835" w:hanging="708"/>
        <w:rPr>
          <w:rFonts w:ascii="TH SarabunPSK" w:hAnsi="TH SarabunPSK" w:cs="TH SarabunPSK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>CLO2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ามารถประยุกต์ศาสตร์ทางด้านพืชศาสตร์และศาสตร์ที่เกี่ยวข้องเพื่อแก้ปัญหาให้กับสถานประกอบการได้</w:t>
      </w:r>
    </w:p>
    <w:p w14:paraId="63039D31" w14:textId="77777777" w:rsidR="001472FF" w:rsidRPr="005A030C" w:rsidRDefault="001472FF" w:rsidP="0058621E">
      <w:pPr>
        <w:pStyle w:val="a3"/>
        <w:ind w:left="2127" w:hanging="140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ELO6 (A)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  <w:r w:rsidR="0058621E"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จัดการการผลิตพืชและผลผลิตสู่การตลาด 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sym w:font="Wingdings" w:char="F06C"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3.2)</w:t>
      </w:r>
    </w:p>
    <w:p w14:paraId="1CB23C71" w14:textId="77777777" w:rsidR="0058621E" w:rsidRPr="005A030C" w:rsidRDefault="0058621E" w:rsidP="0058621E">
      <w:pPr>
        <w:pStyle w:val="a3"/>
        <w:ind w:left="2835" w:hanging="708"/>
        <w:rPr>
          <w:rFonts w:ascii="TH SarabunPSK" w:hAnsi="TH SarabunPSK" w:cs="TH SarabunPSK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>CLO3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และจัดการการผลิตพืชและผลผลิตสู่การตลาดได้อย่างมีประสิทธิภาพ</w:t>
      </w:r>
    </w:p>
    <w:p w14:paraId="7CC57425" w14:textId="77777777" w:rsidR="001472FF" w:rsidRPr="005A030C" w:rsidRDefault="001472FF" w:rsidP="0058621E">
      <w:pPr>
        <w:spacing w:line="256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 w:eastAsia="x-none"/>
        </w:rPr>
        <w:t>4</w:t>
      </w:r>
      <w:r w:rsidRPr="005A030C">
        <w:rPr>
          <w:rFonts w:ascii="TH SarabunPSK" w:hAnsi="TH SarabunPSK" w:cs="TH SarabunPSK"/>
          <w:b/>
          <w:bCs/>
          <w:sz w:val="32"/>
          <w:szCs w:val="32"/>
          <w:lang w:eastAsia="x-none"/>
        </w:rPr>
        <w:t>: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ด้าน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ทักษะ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ความสัมพันธ์ระหว่างบุคคลและความรับผิดชอบ</w:t>
      </w:r>
    </w:p>
    <w:p w14:paraId="3E059904" w14:textId="77777777" w:rsidR="001472FF" w:rsidRPr="005A030C" w:rsidRDefault="001472FF" w:rsidP="0058621E">
      <w:pPr>
        <w:pStyle w:val="a3"/>
        <w:ind w:left="2127" w:hanging="140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ELO5 (A)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  <w:r w:rsidR="0058621E"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มีความสามารถในการปรับตัวให้เข้ากับสภาพแวดล้อมการทำงาน 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sym w:font="Wingdings" w:char="F06C"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4.1)</w:t>
      </w:r>
    </w:p>
    <w:p w14:paraId="77CC05BE" w14:textId="77777777" w:rsidR="0058621E" w:rsidRPr="005A030C" w:rsidRDefault="0058621E" w:rsidP="0058621E">
      <w:pPr>
        <w:pStyle w:val="a3"/>
        <w:ind w:left="2835" w:hanging="708"/>
        <w:rPr>
          <w:rFonts w:ascii="TH SarabunPSK" w:hAnsi="TH SarabunPSK" w:cs="TH SarabunPSK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>CLO4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ความสามารถในการปรับตัวให้เข้ากับสภาพแวดล้อมการทำงานในสถานประกอบการได้</w:t>
      </w:r>
    </w:p>
    <w:p w14:paraId="69053B50" w14:textId="77777777" w:rsidR="0058621E" w:rsidRPr="005A030C" w:rsidRDefault="0058621E" w:rsidP="0058621E">
      <w:pPr>
        <w:spacing w:line="256" w:lineRule="auto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eastAsia="x-none"/>
        </w:rPr>
        <w:t>TQF5: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การวิเคราะห์เชิงตัวเลข การสื่อสารและการใช้เทคโนโลยี</w:t>
      </w:r>
    </w:p>
    <w:p w14:paraId="08C15E7B" w14:textId="77777777" w:rsidR="0058621E" w:rsidRPr="005A030C" w:rsidRDefault="0058621E" w:rsidP="0058621E">
      <w:pPr>
        <w:pStyle w:val="a3"/>
        <w:ind w:left="2127" w:hanging="140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ELO 7 (E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)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  <w:t>ออกแบบการวิจัย ดำเนินการวิจัย และนำผลงานวิจัยไปประยุกต์ใช้ในสถานการณ์จริง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sym w:font="Wingdings" w:char="F06C"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5.1)</w:t>
      </w:r>
    </w:p>
    <w:p w14:paraId="7D52562B" w14:textId="77777777" w:rsidR="0058621E" w:rsidRPr="005A030C" w:rsidRDefault="0058621E" w:rsidP="0058621E">
      <w:pPr>
        <w:pStyle w:val="a3"/>
        <w:ind w:left="2835" w:hanging="708"/>
        <w:rPr>
          <w:rFonts w:ascii="TH SarabunPSK" w:hAnsi="TH SarabunPSK" w:cs="TH SarabunPSK"/>
          <w:sz w:val="32"/>
          <w:szCs w:val="32"/>
          <w:cs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>CLO5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ามารถออกแบบการวิจัย ดำเนินการวิจัย และนำผลงานวิจัยไปประยุกต์ใช้ในสถานประกอบการได้</w:t>
      </w:r>
    </w:p>
    <w:p w14:paraId="5AC0A662" w14:textId="77777777" w:rsidR="0058621E" w:rsidRPr="005A030C" w:rsidRDefault="0058621E" w:rsidP="0058621E">
      <w:pPr>
        <w:pStyle w:val="a3"/>
        <w:ind w:left="2127" w:hanging="140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 8 (E) 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สามารถค้นคว้าและติดตามข้อมูลวิชาการด้านพืชศาสตร์ในปัจจุบัน เพื่อนำไปเรียบเรียงและเขียนงานทางวิชาการ พร้อมทั้งสื่อสารในระดับสากล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sym w:font="Wingdings" w:char="F06C"/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)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>5.2)</w:t>
      </w:r>
    </w:p>
    <w:p w14:paraId="2BBBD3B2" w14:textId="77777777" w:rsidR="0058621E" w:rsidRPr="005A030C" w:rsidRDefault="0058621E" w:rsidP="0058621E">
      <w:pPr>
        <w:pStyle w:val="a3"/>
        <w:ind w:left="2835" w:hanging="708"/>
        <w:rPr>
          <w:rFonts w:ascii="TH SarabunPSK" w:hAnsi="TH SarabunPSK" w:cs="TH SarabunPSK"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t>CLO6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ามารถค้นคว้าและติดตามข้อมูลวิชาการด้านพืชศาสตร์ในปัจจุบันที่เกี่ยวข้องกับงานวิจัยที่ปฏิบัติในสถานประกอบการ</w:t>
      </w:r>
    </w:p>
    <w:p w14:paraId="5FB52230" w14:textId="77777777" w:rsidR="00804C92" w:rsidRPr="005A030C" w:rsidRDefault="0058621E" w:rsidP="002C5E3E">
      <w:pPr>
        <w:pStyle w:val="a3"/>
        <w:ind w:left="2835" w:hanging="708"/>
        <w:rPr>
          <w:rFonts w:ascii="TH SarabunPSK" w:hAnsi="TH SarabunPSK" w:cs="TH SarabunPSK"/>
        </w:rPr>
      </w:pPr>
      <w:r w:rsidRPr="005A030C">
        <w:rPr>
          <w:rFonts w:ascii="TH SarabunPSK" w:hAnsi="TH SarabunPSK" w:cs="TH SarabunPSK"/>
          <w:sz w:val="32"/>
          <w:szCs w:val="32"/>
          <w:lang w:val="en-US"/>
        </w:rPr>
        <w:lastRenderedPageBreak/>
        <w:t>CLO7</w:t>
      </w:r>
      <w:r w:rsidRPr="005A030C">
        <w:rPr>
          <w:rFonts w:ascii="TH SarabunPSK" w:hAnsi="TH SarabunPSK" w:cs="TH SarabunPSK"/>
          <w:sz w:val="32"/>
          <w:szCs w:val="32"/>
          <w:lang w:val="en-US"/>
        </w:rPr>
        <w:tab/>
      </w:r>
      <w:r w:rsidRPr="005A030C">
        <w:rPr>
          <w:rFonts w:ascii="TH SarabunPSK" w:hAnsi="TH SarabunPSK" w:cs="TH SarabunPSK"/>
          <w:sz w:val="32"/>
          <w:szCs w:val="32"/>
          <w:cs/>
          <w:lang w:val="en-US"/>
        </w:rPr>
        <w:t>สามารถนำผลงานวิจัยในสถานประกอบการมาทำการเรียบเรียงและเขียนงานทางวิชาการ พร้อมทั้งสื่อสารในระดับสากลได้</w:t>
      </w:r>
    </w:p>
    <w:p w14:paraId="42ED7310" w14:textId="77777777" w:rsidR="002C5E3E" w:rsidRPr="005A030C" w:rsidRDefault="002C5E3E" w:rsidP="002C5E3E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2A640EAC" w14:textId="77777777" w:rsidR="002C5E3E" w:rsidRPr="005A030C" w:rsidRDefault="002C5E3E" w:rsidP="002C5E3E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Pr="005A030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3  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0"/>
        <w:gridCol w:w="2549"/>
        <w:gridCol w:w="1542"/>
        <w:gridCol w:w="1632"/>
      </w:tblGrid>
      <w:tr w:rsidR="002C5E3E" w:rsidRPr="005A030C" w14:paraId="4018B8C0" w14:textId="77777777" w:rsidTr="00A5545D">
        <w:trPr>
          <w:tblHeader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39880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E534C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E5A8E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4F286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2C5E3E" w:rsidRPr="005A030C" w14:paraId="3B0B883A" w14:textId="77777777" w:rsidTr="00A5545D">
        <w:tc>
          <w:tcPr>
            <w:tcW w:w="96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6ED3" w14:textId="77777777" w:rsidR="002C5E3E" w:rsidRPr="005A030C" w:rsidRDefault="002C5E3E" w:rsidP="00A5545D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1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คุณธรรม  จริยธรรม</w:t>
            </w:r>
          </w:p>
          <w:p w14:paraId="00CC5CAA" w14:textId="77777777" w:rsidR="002C5E3E" w:rsidRPr="005A030C" w:rsidRDefault="002C5E3E" w:rsidP="00A5545D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ELO3(A)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Wingdings" w:char="F0A1"/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 (1.1)</w:t>
            </w:r>
          </w:p>
        </w:tc>
      </w:tr>
      <w:tr w:rsidR="002C5E3E" w:rsidRPr="005A030C" w14:paraId="345D3C8E" w14:textId="77777777" w:rsidTr="00A5545D"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E1D4" w14:textId="77777777" w:rsidR="002C5E3E" w:rsidRPr="005A030C" w:rsidRDefault="002C5E3E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1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รับผิดชอบต่อตนเองและต่อสังคม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54F43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อธิบายโดยการยกตัวอย่าง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EC7F5" w14:textId="77777777" w:rsidR="002C5E3E" w:rsidRPr="005A030C" w:rsidRDefault="002C5E3E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9DD57" w14:textId="77777777" w:rsidR="002C5E3E" w:rsidRPr="005A030C" w:rsidRDefault="002C5E3E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-</w:t>
            </w:r>
          </w:p>
        </w:tc>
      </w:tr>
      <w:tr w:rsidR="002C5E3E" w:rsidRPr="005A030C" w14:paraId="236E85F3" w14:textId="77777777" w:rsidTr="00CC5BE9"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8E76D" w14:textId="77777777" w:rsidR="002C5E3E" w:rsidRPr="005A030C" w:rsidRDefault="002C5E3E" w:rsidP="002C5E3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TQF3: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ทางปัญญา</w:t>
            </w:r>
          </w:p>
          <w:p w14:paraId="3D034A9E" w14:textId="77777777" w:rsidR="002C5E3E" w:rsidRPr="005A030C" w:rsidRDefault="002C5E3E" w:rsidP="002C5E3E">
            <w:pPr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 (A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ังคม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sym w:font="Wingdings" w:char="F06C"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)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3.1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595A" w14:textId="77777777" w:rsidR="002C5E3E" w:rsidRPr="005A030C" w:rsidRDefault="002C5E3E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</w:p>
          <w:p w14:paraId="6C3AB63F" w14:textId="77777777" w:rsidR="002C5E3E" w:rsidRPr="005A030C" w:rsidRDefault="002C5E3E" w:rsidP="00A5545D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30%</w:t>
            </w:r>
          </w:p>
        </w:tc>
      </w:tr>
      <w:tr w:rsidR="00DB2B27" w:rsidRPr="005A030C" w14:paraId="7A5525F3" w14:textId="77777777" w:rsidTr="00DB2B27">
        <w:trPr>
          <w:trHeight w:val="734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1586E1" w14:textId="77777777" w:rsidR="00DB2B27" w:rsidRPr="005A030C" w:rsidRDefault="00DB2B27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2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ระยุกต์ศาสตร์ทางด้านพืชศาสตร์และศาสตร์ที่เกี่ยวข้องเพื่อแก้ปัญหาให้กับสถานประกอบการได้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E44A24" w14:textId="77777777" w:rsidR="00DB2B27" w:rsidRPr="005A030C" w:rsidRDefault="00DB2B27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FD3034" w14:textId="77777777" w:rsidR="00DB2B27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สถานประกอบการ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2F0EBB" w14:textId="77777777" w:rsidR="00DB2B27" w:rsidRPr="005A030C" w:rsidRDefault="00DB2B27" w:rsidP="00DB2B27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30%</w:t>
            </w:r>
          </w:p>
        </w:tc>
      </w:tr>
      <w:tr w:rsidR="002C5E3E" w:rsidRPr="005A030C" w14:paraId="1947DE80" w14:textId="77777777" w:rsidTr="00590523"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CB99" w14:textId="77777777" w:rsidR="002C5E3E" w:rsidRPr="005A030C" w:rsidRDefault="002C5E3E" w:rsidP="002C5E3E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6 (A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จัดการการผลิตพืชและผลผลิตสู่การตลาด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2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6AD9" w14:textId="77777777" w:rsidR="002C5E3E" w:rsidRPr="005A030C" w:rsidRDefault="00DB2B27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15%</w:t>
            </w:r>
          </w:p>
        </w:tc>
      </w:tr>
      <w:tr w:rsidR="002C5E3E" w:rsidRPr="005A030C" w14:paraId="3B37AFF4" w14:textId="77777777" w:rsidTr="00DB2B27"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9BE7" w14:textId="77777777" w:rsidR="002C5E3E" w:rsidRPr="005A030C" w:rsidRDefault="002C5E3E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3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และจัดการการผลิตพืชและผลผลิตสู่การตลาดได้อย่างมีประสิทธิภาพ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CF118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E914" w14:textId="77777777" w:rsidR="002C5E3E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สถานประกอบการ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896A" w14:textId="77777777" w:rsidR="002C5E3E" w:rsidRPr="005A030C" w:rsidRDefault="002C5E3E" w:rsidP="00DB2B27">
            <w:pPr>
              <w:spacing w:line="256" w:lineRule="auto"/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15%</w:t>
            </w:r>
          </w:p>
        </w:tc>
      </w:tr>
      <w:tr w:rsidR="002C5E3E" w:rsidRPr="005A030C" w14:paraId="1B674F27" w14:textId="77777777" w:rsidTr="00A509DC"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F4A3" w14:textId="77777777" w:rsidR="002C5E3E" w:rsidRPr="005A030C" w:rsidRDefault="002C5E3E" w:rsidP="002C5E3E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4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: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ด้าน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ทักษะ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ความสัมพันธ์ระหว่างบุคคลและความรับผิดชอบ</w:t>
            </w:r>
          </w:p>
          <w:p w14:paraId="7C66F89D" w14:textId="77777777" w:rsidR="002C5E3E" w:rsidRPr="005A030C" w:rsidRDefault="002C5E3E" w:rsidP="002C5E3E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5 (A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มีความสามารถในการปรับตัวให้เข้ากับสภาพแวดล้อมการทำงาน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4.1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C925A" w14:textId="77777777" w:rsidR="002C5E3E" w:rsidRPr="005A030C" w:rsidRDefault="002C5E3E" w:rsidP="00A5545D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15%</w:t>
            </w:r>
          </w:p>
        </w:tc>
      </w:tr>
      <w:tr w:rsidR="002C5E3E" w:rsidRPr="005A030C" w14:paraId="70664D8A" w14:textId="77777777" w:rsidTr="00A5545D"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45771" w14:textId="77777777" w:rsidR="002C5E3E" w:rsidRPr="005A030C" w:rsidRDefault="002C5E3E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4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ความสามารถในการปรับตัวให้เข้ากับสภาพแวดล้อมการทำงานในสถานประกอบการได้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86CE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F773C" w14:textId="77777777" w:rsidR="002C5E3E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สถานประกอบการ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0FF0" w14:textId="77777777" w:rsidR="002C5E3E" w:rsidRPr="005A030C" w:rsidRDefault="002C5E3E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15%</w:t>
            </w:r>
          </w:p>
        </w:tc>
      </w:tr>
      <w:tr w:rsidR="002C5E3E" w:rsidRPr="005A030C" w14:paraId="6DA1EB2A" w14:textId="77777777" w:rsidTr="00DF0C0C"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9A1CB" w14:textId="77777777" w:rsidR="002C5E3E" w:rsidRPr="005A030C" w:rsidRDefault="002C5E3E" w:rsidP="002C5E3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5: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การวิเคราะห์เชิงตัวเลข การสื่อสารและการใช้เทคโนโลยี</w:t>
            </w:r>
          </w:p>
          <w:p w14:paraId="2F80A98F" w14:textId="77777777" w:rsidR="002C5E3E" w:rsidRPr="005A030C" w:rsidRDefault="002C5E3E" w:rsidP="002C5E3E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 7 (E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 ออกแบบการวิจัย ดำเนินการวิจัย และนำผลงานวิจัยไปประยุกต์ใช้ในสถานการณ์จริง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.1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5B15B" w14:textId="77777777" w:rsidR="002C5E3E" w:rsidRPr="005A030C" w:rsidRDefault="002C5E3E" w:rsidP="00DB2B27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1</w:t>
            </w:r>
            <w:r w:rsidR="00DB2B27"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0</w:t>
            </w: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%</w:t>
            </w:r>
          </w:p>
        </w:tc>
      </w:tr>
      <w:tr w:rsidR="002C5E3E" w:rsidRPr="005A030C" w14:paraId="4B794EC3" w14:textId="77777777" w:rsidTr="00A5545D"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794E1" w14:textId="77777777" w:rsidR="002C5E3E" w:rsidRPr="005A030C" w:rsidRDefault="002C5E3E" w:rsidP="002C5E3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5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ออกแบบการวิจัย ดำเนินการวิจัย และนำผลงานวิจัยไปประยุกต์ใช้ในสถานประกอบการได้</w:t>
            </w:r>
          </w:p>
          <w:p w14:paraId="3EA767DC" w14:textId="77777777" w:rsidR="002C5E3E" w:rsidRPr="005A030C" w:rsidRDefault="002C5E3E" w:rsidP="002C5E3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40F5" w14:textId="77777777" w:rsidR="002C5E3E" w:rsidRPr="005A030C" w:rsidRDefault="002C5E3E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CF44" w14:textId="77777777" w:rsidR="002C5E3E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าจารย์ที่ปรึกษา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C62DB" w14:textId="77777777" w:rsidR="002C5E3E" w:rsidRPr="005A030C" w:rsidRDefault="00DB2B27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10</w:t>
            </w:r>
            <w:r w:rsidR="002C5E3E"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%</w:t>
            </w:r>
          </w:p>
        </w:tc>
      </w:tr>
      <w:tr w:rsidR="00DB2B27" w:rsidRPr="005A030C" w14:paraId="25186FF1" w14:textId="77777777" w:rsidTr="007C067E"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7B91" w14:textId="77777777" w:rsidR="00DB2B27" w:rsidRPr="005A030C" w:rsidRDefault="00DB2B27" w:rsidP="00DB2B27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ELO 8 (E)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 เพื่อนำไปเรียบเรียงและเขียนงานทางวิชาการ พร้อมทั้งสื่อสารในระดับสากล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A030C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.2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40C4B" w14:textId="77777777" w:rsidR="00DB2B27" w:rsidRPr="005A030C" w:rsidRDefault="00DB2B27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val="en-US"/>
              </w:rPr>
              <w:t>30%</w:t>
            </w:r>
          </w:p>
        </w:tc>
      </w:tr>
      <w:tr w:rsidR="006D32E3" w:rsidRPr="005A030C" w14:paraId="17AFAE4E" w14:textId="77777777" w:rsidTr="00E73E7F">
        <w:trPr>
          <w:trHeight w:val="753"/>
        </w:trPr>
        <w:tc>
          <w:tcPr>
            <w:tcW w:w="39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8B2A19" w14:textId="77777777" w:rsidR="006D32E3" w:rsidRPr="005A030C" w:rsidRDefault="006D32E3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6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ที่เกี่ยวข้องกับงานวิจัยที่ปฏิบัติในสถานประกอบการ</w:t>
            </w:r>
          </w:p>
        </w:tc>
        <w:tc>
          <w:tcPr>
            <w:tcW w:w="25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DAC7BE" w14:textId="77777777" w:rsidR="006D32E3" w:rsidRPr="005A030C" w:rsidRDefault="006D32E3">
            <w:pPr>
              <w:rPr>
                <w:rFonts w:ascii="TH SarabunPSK" w:hAnsi="TH SarabunPSK" w:cs="TH SarabunPSK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D8285" w14:textId="77777777" w:rsidR="006D32E3" w:rsidRPr="005A030C" w:rsidRDefault="006D32E3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าจารย์ที่ปรึกษา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4C82A" w14:textId="77777777" w:rsidR="006D32E3" w:rsidRPr="005A030C" w:rsidRDefault="006D32E3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5</w:t>
            </w: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%</w:t>
            </w:r>
          </w:p>
        </w:tc>
      </w:tr>
      <w:tr w:rsidR="006D32E3" w:rsidRPr="005A030C" w14:paraId="5C6E0CE2" w14:textId="77777777" w:rsidTr="00E73E7F">
        <w:trPr>
          <w:trHeight w:val="335"/>
        </w:trPr>
        <w:tc>
          <w:tcPr>
            <w:tcW w:w="39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B5E9" w14:textId="77777777" w:rsidR="006D32E3" w:rsidRPr="005A030C" w:rsidRDefault="006D32E3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81BD" w14:textId="77777777" w:rsidR="006D32E3" w:rsidRPr="005A030C" w:rsidRDefault="006D32E3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FE2F" w14:textId="77777777" w:rsidR="006D32E3" w:rsidRPr="005A030C" w:rsidRDefault="006D32E3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าจารย์ประจำหลักสูตร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A38B4" w14:textId="77777777" w:rsidR="006D32E3" w:rsidRPr="005A030C" w:rsidRDefault="006D32E3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5</w:t>
            </w: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%</w:t>
            </w:r>
          </w:p>
        </w:tc>
      </w:tr>
      <w:tr w:rsidR="00DB2B27" w:rsidRPr="005A030C" w14:paraId="77883286" w14:textId="77777777" w:rsidTr="00D42988">
        <w:trPr>
          <w:trHeight w:val="753"/>
        </w:trPr>
        <w:tc>
          <w:tcPr>
            <w:tcW w:w="39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F11C7D" w14:textId="77777777" w:rsidR="00DB2B27" w:rsidRPr="005A030C" w:rsidRDefault="00DB2B27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LO7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นำผลงานวิจัยในสถานประกอบการมาทำการเรียบเรียงและเขียนงานทางวิชาการ พร้อมทั้งสื่อสารในระดับสากลได้</w:t>
            </w:r>
          </w:p>
          <w:p w14:paraId="30DE877B" w14:textId="77777777" w:rsidR="00DB2B27" w:rsidRPr="005A030C" w:rsidRDefault="00DB2B27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0049A1" w14:textId="77777777" w:rsidR="00DB2B27" w:rsidRPr="005A030C" w:rsidRDefault="00DB2B27">
            <w:pPr>
              <w:rPr>
                <w:rFonts w:ascii="TH SarabunPSK" w:hAnsi="TH SarabunPSK" w:cs="TH SarabunPSK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5A030C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59E6B" w14:textId="77777777" w:rsidR="00DB2B27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าจารย์ที่ปรึกษา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B7585" w14:textId="77777777" w:rsidR="00DB2B27" w:rsidRPr="005A030C" w:rsidRDefault="00DB2B27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10%</w:t>
            </w:r>
          </w:p>
        </w:tc>
      </w:tr>
      <w:tr w:rsidR="00DB2B27" w:rsidRPr="005A030C" w14:paraId="14CE215E" w14:textId="77777777" w:rsidTr="00D42988">
        <w:trPr>
          <w:trHeight w:val="1055"/>
        </w:trPr>
        <w:tc>
          <w:tcPr>
            <w:tcW w:w="39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73C43" w14:textId="77777777" w:rsidR="00DB2B27" w:rsidRPr="005A030C" w:rsidRDefault="00DB2B27" w:rsidP="00DB2B27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9A4E" w14:textId="77777777" w:rsidR="00DB2B27" w:rsidRPr="005A030C" w:rsidRDefault="00DB2B27" w:rsidP="00A5545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4C25" w14:textId="77777777" w:rsidR="00DB2B27" w:rsidRPr="005A030C" w:rsidRDefault="00DB2B27" w:rsidP="00A5545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A030C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าจารย์ประจำหลักสูตร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90EEB" w14:textId="77777777" w:rsidR="00DB2B27" w:rsidRPr="005A030C" w:rsidRDefault="00DB2B27" w:rsidP="00A5545D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 w:rsidRPr="005A030C"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10%</w:t>
            </w:r>
          </w:p>
        </w:tc>
      </w:tr>
    </w:tbl>
    <w:p w14:paraId="42E2DE60" w14:textId="77777777" w:rsidR="002C5E3E" w:rsidRPr="005A030C" w:rsidRDefault="002C5E3E">
      <w:pPr>
        <w:rPr>
          <w:rFonts w:ascii="TH SarabunPSK" w:hAnsi="TH SarabunPSK" w:cs="TH SarabunPSK"/>
        </w:rPr>
      </w:pPr>
    </w:p>
    <w:p w14:paraId="1479F0CE" w14:textId="77777777" w:rsidR="00DB2B27" w:rsidRPr="005A030C" w:rsidRDefault="00DB2B27">
      <w:pPr>
        <w:rPr>
          <w:rFonts w:ascii="TH SarabunPSK" w:hAnsi="TH SarabunPSK" w:cs="TH SarabunPSK"/>
        </w:rPr>
      </w:pPr>
    </w:p>
    <w:p w14:paraId="528D874B" w14:textId="77777777" w:rsidR="00DE4BD3" w:rsidRPr="005A030C" w:rsidRDefault="00DE4BD3" w:rsidP="00DE4BD3">
      <w:pPr>
        <w:rPr>
          <w:rFonts w:ascii="TH SarabunPSK" w:hAnsi="TH SarabunPSK" w:cs="TH SarabunPSK"/>
          <w:b/>
          <w:bCs/>
          <w:sz w:val="16"/>
          <w:szCs w:val="16"/>
        </w:rPr>
      </w:pPr>
      <w:r w:rsidRPr="005A030C"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Pr="005A030C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5A030C"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1A8C3079" w14:textId="06E3FA99" w:rsidR="00DE4BD3" w:rsidRDefault="00DE4BD3" w:rsidP="00DE4BD3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sz w:val="34"/>
          <w:szCs w:val="34"/>
        </w:rPr>
      </w:pPr>
      <w:r w:rsidRPr="005A030C">
        <w:rPr>
          <w:rFonts w:ascii="TH SarabunPSK" w:hAnsi="TH SarabunPSK" w:cs="TH SarabunPSK"/>
          <w:b/>
          <w:bCs/>
          <w:sz w:val="34"/>
          <w:szCs w:val="34"/>
          <w:cs/>
        </w:rPr>
        <w:t>แผนงานสหกิจศึกษา</w:t>
      </w:r>
      <w:r w:rsidRPr="005A030C">
        <w:rPr>
          <w:rFonts w:ascii="TH SarabunPSK" w:hAnsi="TH SarabunPSK" w:cs="TH SarabunPSK"/>
          <w:b/>
          <w:bCs/>
          <w:sz w:val="34"/>
          <w:szCs w:val="34"/>
        </w:rPr>
        <w:t xml:space="preserve"> </w:t>
      </w:r>
    </w:p>
    <w:tbl>
      <w:tblPr>
        <w:tblStyle w:val="a4"/>
        <w:tblW w:w="9781" w:type="dxa"/>
        <w:tblInd w:w="-147" w:type="dxa"/>
        <w:tblLook w:val="04A0" w:firstRow="1" w:lastRow="0" w:firstColumn="1" w:lastColumn="0" w:noHBand="0" w:noVBand="1"/>
      </w:tblPr>
      <w:tblGrid>
        <w:gridCol w:w="3799"/>
        <w:gridCol w:w="2126"/>
        <w:gridCol w:w="3856"/>
      </w:tblGrid>
      <w:tr w:rsidR="0019461C" w:rsidRPr="000C0310" w14:paraId="1316796F" w14:textId="77777777" w:rsidTr="0077680F">
        <w:trPr>
          <w:tblHeader/>
        </w:trPr>
        <w:tc>
          <w:tcPr>
            <w:tcW w:w="3799" w:type="dxa"/>
          </w:tcPr>
          <w:p w14:paraId="01CB9450" w14:textId="77777777" w:rsidR="0019461C" w:rsidRPr="000C0310" w:rsidRDefault="0019461C" w:rsidP="0077680F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bookmarkStart w:id="0" w:name="_Hlk67136850"/>
            <w:r w:rsidRPr="000C0310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แผนปฏิบัติงาน</w:t>
            </w:r>
          </w:p>
        </w:tc>
        <w:tc>
          <w:tcPr>
            <w:tcW w:w="2126" w:type="dxa"/>
          </w:tcPr>
          <w:p w14:paraId="7A0573B6" w14:textId="77777777" w:rsidR="0019461C" w:rsidRPr="000C0310" w:rsidRDefault="0019461C" w:rsidP="0077680F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วัน/เดือน/ปี</w:t>
            </w:r>
          </w:p>
        </w:tc>
        <w:tc>
          <w:tcPr>
            <w:tcW w:w="3856" w:type="dxa"/>
          </w:tcPr>
          <w:p w14:paraId="3E35053B" w14:textId="77777777" w:rsidR="0019461C" w:rsidRPr="000C0310" w:rsidRDefault="0019461C" w:rsidP="0077680F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หมายเหตุ</w:t>
            </w:r>
          </w:p>
        </w:tc>
      </w:tr>
      <w:tr w:rsidR="0019461C" w:rsidRPr="000C0310" w14:paraId="31BB8E4E" w14:textId="77777777" w:rsidTr="0077680F">
        <w:tc>
          <w:tcPr>
            <w:tcW w:w="3799" w:type="dxa"/>
          </w:tcPr>
          <w:p w14:paraId="603D585C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ออกสหกิจ</w:t>
            </w:r>
          </w:p>
        </w:tc>
        <w:tc>
          <w:tcPr>
            <w:tcW w:w="2126" w:type="dxa"/>
          </w:tcPr>
          <w:p w14:paraId="2C73B4BD" w14:textId="2858F6E2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พ.ย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</w:p>
        </w:tc>
        <w:tc>
          <w:tcPr>
            <w:tcW w:w="3856" w:type="dxa"/>
          </w:tcPr>
          <w:p w14:paraId="6DE97F0A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</w:p>
        </w:tc>
      </w:tr>
      <w:tr w:rsidR="0019461C" w:rsidRPr="000C0310" w14:paraId="79EE3D82" w14:textId="77777777" w:rsidTr="0077680F">
        <w:tc>
          <w:tcPr>
            <w:tcW w:w="3799" w:type="dxa"/>
          </w:tcPr>
          <w:p w14:paraId="034F20EE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รายงานตัวเข้าปฏิบัติสหกิจศึกษา</w:t>
            </w:r>
            <w:r w:rsidRPr="000C0310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</w:p>
        </w:tc>
        <w:tc>
          <w:tcPr>
            <w:tcW w:w="2126" w:type="dxa"/>
          </w:tcPr>
          <w:p w14:paraId="0DAEEEBB" w14:textId="6C82D83F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พ.ย. 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– 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9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4</w:t>
            </w:r>
          </w:p>
        </w:tc>
        <w:tc>
          <w:tcPr>
            <w:tcW w:w="3856" w:type="dxa"/>
          </w:tcPr>
          <w:p w14:paraId="0B092C1E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1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05</w:t>
            </w:r>
          </w:p>
        </w:tc>
      </w:tr>
      <w:tr w:rsidR="0019461C" w:rsidRPr="000C0310" w14:paraId="375ABB9C" w14:textId="77777777" w:rsidTr="0077680F">
        <w:tc>
          <w:tcPr>
            <w:tcW w:w="3799" w:type="dxa"/>
          </w:tcPr>
          <w:p w14:paraId="43BA906C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แจ้งรายละเอียดที่พักระหว่างปฏิบัติสหกิจศึกษา</w:t>
            </w:r>
          </w:p>
        </w:tc>
        <w:tc>
          <w:tcPr>
            <w:tcW w:w="2126" w:type="dxa"/>
          </w:tcPr>
          <w:p w14:paraId="67436429" w14:textId="7B1AD038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พ.ย. 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– 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9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</w:p>
        </w:tc>
        <w:tc>
          <w:tcPr>
            <w:tcW w:w="3856" w:type="dxa"/>
          </w:tcPr>
          <w:p w14:paraId="1F666C70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1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06</w:t>
            </w:r>
          </w:p>
        </w:tc>
      </w:tr>
      <w:tr w:rsidR="0019461C" w:rsidRPr="000C0310" w14:paraId="0CA441F7" w14:textId="77777777" w:rsidTr="0077680F">
        <w:tc>
          <w:tcPr>
            <w:tcW w:w="3799" w:type="dxa"/>
          </w:tcPr>
          <w:p w14:paraId="2EDC2EFB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แจ้งรายละเอียดสถานประกอบการ</w:t>
            </w:r>
          </w:p>
        </w:tc>
        <w:tc>
          <w:tcPr>
            <w:tcW w:w="2126" w:type="dxa"/>
          </w:tcPr>
          <w:p w14:paraId="50032ED2" w14:textId="065E592B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พ.ย. 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– 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9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</w:p>
        </w:tc>
        <w:tc>
          <w:tcPr>
            <w:tcW w:w="3856" w:type="dxa"/>
          </w:tcPr>
          <w:p w14:paraId="25280DC0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1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07</w:t>
            </w:r>
          </w:p>
        </w:tc>
      </w:tr>
      <w:tr w:rsidR="0019461C" w:rsidRPr="000C0310" w14:paraId="46C7518A" w14:textId="77777777" w:rsidTr="0077680F">
        <w:tc>
          <w:tcPr>
            <w:tcW w:w="3799" w:type="dxa"/>
          </w:tcPr>
          <w:p w14:paraId="14835196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</w:t>
            </w:r>
            <w:r w:rsidRPr="007E45C9">
              <w:rPr>
                <w:rFonts w:ascii="TH SarabunPSK" w:hAnsi="TH SarabunPSK" w:cs="TH SarabunPSK"/>
                <w:sz w:val="32"/>
                <w:szCs w:val="32"/>
                <w:cs/>
              </w:rPr>
              <w:t>แจ้งแผนปฏิบัติงานสหกิจศึกษา</w:t>
            </w:r>
          </w:p>
        </w:tc>
        <w:tc>
          <w:tcPr>
            <w:tcW w:w="2126" w:type="dxa"/>
          </w:tcPr>
          <w:p w14:paraId="0CDDAB75" w14:textId="1308928D" w:rsidR="0019461C" w:rsidRPr="000C0310" w:rsidRDefault="0003138E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>5-9</w:t>
            </w:r>
            <w:r w:rsidR="0019461C"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 w:rsidR="0019461C"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 w:rsidR="0019461C">
              <w:rPr>
                <w:rFonts w:ascii="TH SarabunPSK" w:hAnsi="TH SarabunPSK" w:cs="TH SarabunPSK"/>
                <w:sz w:val="34"/>
                <w:szCs w:val="34"/>
              </w:rPr>
              <w:t>6</w:t>
            </w:r>
            <w:r>
              <w:rPr>
                <w:rFonts w:ascii="TH SarabunPSK" w:hAnsi="TH SarabunPSK" w:cs="TH SarabunPSK"/>
                <w:sz w:val="34"/>
                <w:szCs w:val="34"/>
              </w:rPr>
              <w:t>5</w:t>
            </w:r>
          </w:p>
        </w:tc>
        <w:tc>
          <w:tcPr>
            <w:tcW w:w="3856" w:type="dxa"/>
          </w:tcPr>
          <w:p w14:paraId="2F075151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2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0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>8</w:t>
            </w:r>
          </w:p>
        </w:tc>
      </w:tr>
      <w:tr w:rsidR="0019461C" w:rsidRPr="00DA598D" w14:paraId="640DCC71" w14:textId="77777777" w:rsidTr="0077680F">
        <w:tc>
          <w:tcPr>
            <w:tcW w:w="3799" w:type="dxa"/>
          </w:tcPr>
          <w:p w14:paraId="678FEF0D" w14:textId="25DA3BC4" w:rsidR="0019461C" w:rsidRPr="00DA598D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DA598D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</w:t>
            </w:r>
            <w:r w:rsidR="0003138E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รายงานความก้าวหน้า</w:t>
            </w:r>
            <w:r w:rsidRPr="00DA598D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โคร</w:t>
            </w:r>
            <w:r w:rsidR="0003138E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งงาน</w:t>
            </w:r>
            <w:r w:rsidRPr="00DA598D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สหกิจ</w:t>
            </w:r>
            <w:r w:rsidR="0003138E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/คู่มือ หรือ นวัตกรรม</w:t>
            </w:r>
          </w:p>
        </w:tc>
        <w:tc>
          <w:tcPr>
            <w:tcW w:w="2126" w:type="dxa"/>
          </w:tcPr>
          <w:p w14:paraId="17D2B059" w14:textId="5A71D640" w:rsidR="0019461C" w:rsidRPr="00DA598D" w:rsidRDefault="0003138E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2</w:t>
            </w:r>
            <w:r w:rsid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5</w:t>
            </w:r>
            <w:r w:rsidR="0019461C" w:rsidRPr="00DA598D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 </w:t>
            </w:r>
            <w:r w:rsidR="0019461C" w:rsidRPr="00DA598D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ธ.ค. </w:t>
            </w:r>
            <w:r w:rsidR="0019461C" w:rsidRPr="00DA598D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5</w:t>
            </w:r>
          </w:p>
        </w:tc>
        <w:tc>
          <w:tcPr>
            <w:tcW w:w="3856" w:type="dxa"/>
          </w:tcPr>
          <w:p w14:paraId="08C40C05" w14:textId="77777777" w:rsidR="0019461C" w:rsidRPr="00DA598D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DA598D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แบบออนไลน์</w:t>
            </w:r>
          </w:p>
        </w:tc>
      </w:tr>
      <w:tr w:rsidR="0019461C" w:rsidRPr="000C0310" w14:paraId="7901CE4A" w14:textId="77777777" w:rsidTr="0077680F">
        <w:tc>
          <w:tcPr>
            <w:tcW w:w="3799" w:type="dxa"/>
          </w:tcPr>
          <w:p w14:paraId="006906D6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lastRenderedPageBreak/>
              <w:t>นิสิตรายงานโครงร่าง</w:t>
            </w:r>
            <w:r w:rsidRPr="007E45C9">
              <w:rPr>
                <w:rFonts w:ascii="TH SarabunPSK" w:hAnsi="TH SarabunPSK" w:cs="TH SarabunPSK"/>
                <w:sz w:val="32"/>
                <w:szCs w:val="32"/>
                <w:cs/>
              </w:rPr>
              <w:t>รายงานวิจัยหรือการปฏิบัติงาน</w:t>
            </w:r>
            <w:r w:rsidRPr="007E45C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2126" w:type="dxa"/>
          </w:tcPr>
          <w:p w14:paraId="5837F5EA" w14:textId="39C7B905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>1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2</w:t>
            </w:r>
            <w:r>
              <w:rPr>
                <w:rFonts w:ascii="TH SarabunPSK" w:hAnsi="TH SarabunPSK" w:cs="TH SarabunPSK"/>
                <w:sz w:val="34"/>
                <w:szCs w:val="34"/>
              </w:rPr>
              <w:t>-1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</w:p>
        </w:tc>
        <w:tc>
          <w:tcPr>
            <w:tcW w:w="3856" w:type="dxa"/>
          </w:tcPr>
          <w:p w14:paraId="75E1F85C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3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0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>9</w:t>
            </w:r>
          </w:p>
        </w:tc>
      </w:tr>
      <w:tr w:rsidR="0019461C" w:rsidRPr="000C0310" w14:paraId="00918373" w14:textId="77777777" w:rsidTr="0077680F">
        <w:tc>
          <w:tcPr>
            <w:tcW w:w="3799" w:type="dxa"/>
          </w:tcPr>
          <w:p w14:paraId="5553EA3D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สิตรายงานการปฏิบัติงานต่ออาจารย์ที่ปรึกษา</w:t>
            </w:r>
          </w:p>
        </w:tc>
        <w:tc>
          <w:tcPr>
            <w:tcW w:w="2126" w:type="dxa"/>
          </w:tcPr>
          <w:p w14:paraId="0F4DFBA8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ตลอดการทำสหกิจ</w:t>
            </w:r>
          </w:p>
          <w:p w14:paraId="3DBC192C" w14:textId="53607E55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>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8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พ.ย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  <w:r>
              <w:rPr>
                <w:rFonts w:ascii="TH SarabunPSK" w:hAnsi="TH SarabunPSK" w:cs="TH SarabunPSK"/>
                <w:sz w:val="34"/>
                <w:szCs w:val="34"/>
              </w:rPr>
              <w:t>-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22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มี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</w:p>
        </w:tc>
        <w:tc>
          <w:tcPr>
            <w:tcW w:w="3856" w:type="dxa"/>
          </w:tcPr>
          <w:p w14:paraId="741E8F36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-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ทุกๆ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>1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สัปดาห์</w:t>
            </w:r>
          </w:p>
          <w:p w14:paraId="53690FD7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-บันทึกผลปฏิบัติในสมุดงานทุกวัน</w:t>
            </w:r>
          </w:p>
        </w:tc>
      </w:tr>
      <w:tr w:rsidR="0019461C" w:rsidRPr="000C0310" w14:paraId="68062F19" w14:textId="77777777" w:rsidTr="0077680F">
        <w:tc>
          <w:tcPr>
            <w:tcW w:w="3799" w:type="dxa"/>
          </w:tcPr>
          <w:p w14:paraId="696C8C2C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อาจารย์แจ้งวันและเวลาในการออกสหกิจ</w:t>
            </w:r>
          </w:p>
        </w:tc>
        <w:tc>
          <w:tcPr>
            <w:tcW w:w="2126" w:type="dxa"/>
          </w:tcPr>
          <w:p w14:paraId="044A5313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5 </w:t>
            </w:r>
          </w:p>
        </w:tc>
        <w:tc>
          <w:tcPr>
            <w:tcW w:w="3856" w:type="dxa"/>
          </w:tcPr>
          <w:p w14:paraId="3261ABBD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</w:p>
        </w:tc>
      </w:tr>
      <w:tr w:rsidR="0019461C" w:rsidRPr="000C0310" w14:paraId="75B99958" w14:textId="77777777" w:rsidTr="0077680F">
        <w:tc>
          <w:tcPr>
            <w:tcW w:w="3799" w:type="dxa"/>
          </w:tcPr>
          <w:p w14:paraId="5049D030" w14:textId="77777777" w:rsidR="0019461C" w:rsidRPr="000C0310" w:rsidRDefault="0019461C" w:rsidP="0019461C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นิเทศสหกิจ</w:t>
            </w:r>
          </w:p>
        </w:tc>
        <w:tc>
          <w:tcPr>
            <w:tcW w:w="2126" w:type="dxa"/>
          </w:tcPr>
          <w:p w14:paraId="3AC48FD0" w14:textId="540A6204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ธ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- -15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มี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</w:p>
        </w:tc>
        <w:tc>
          <w:tcPr>
            <w:tcW w:w="3856" w:type="dxa"/>
          </w:tcPr>
          <w:p w14:paraId="21CDF841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</w:p>
        </w:tc>
      </w:tr>
      <w:tr w:rsidR="00563090" w:rsidRPr="00563090" w14:paraId="572C8905" w14:textId="77777777" w:rsidTr="00722397">
        <w:tc>
          <w:tcPr>
            <w:tcW w:w="3799" w:type="dxa"/>
          </w:tcPr>
          <w:p w14:paraId="50879420" w14:textId="77777777" w:rsidR="00563090" w:rsidRPr="00563090" w:rsidRDefault="00563090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รายงานความก้าวหน้าโครงงานสหกิจ/คู่มือ หรือ นวัตกรรม</w:t>
            </w:r>
          </w:p>
        </w:tc>
        <w:tc>
          <w:tcPr>
            <w:tcW w:w="2126" w:type="dxa"/>
          </w:tcPr>
          <w:p w14:paraId="7C4A638B" w14:textId="76EFA63A" w:rsidR="00563090" w:rsidRPr="00563090" w:rsidRDefault="00563090" w:rsidP="0072239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2</w:t>
            </w: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9</w:t>
            </w: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 </w:t>
            </w: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ม.ค. </w:t>
            </w: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6</w:t>
            </w:r>
          </w:p>
        </w:tc>
        <w:tc>
          <w:tcPr>
            <w:tcW w:w="3856" w:type="dxa"/>
          </w:tcPr>
          <w:p w14:paraId="4CD9B61E" w14:textId="77777777" w:rsidR="00563090" w:rsidRPr="00563090" w:rsidRDefault="00563090" w:rsidP="0072239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แบบออนไลน์</w:t>
            </w:r>
          </w:p>
        </w:tc>
      </w:tr>
      <w:tr w:rsidR="00563090" w:rsidRPr="00563090" w14:paraId="5B9D59A8" w14:textId="77777777" w:rsidTr="00722397">
        <w:tc>
          <w:tcPr>
            <w:tcW w:w="3799" w:type="dxa"/>
          </w:tcPr>
          <w:p w14:paraId="1C420F3B" w14:textId="77777777" w:rsidR="00563090" w:rsidRPr="00563090" w:rsidRDefault="00563090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รายงานความก้าวหน้าโครงงานสหกิจ/คู่มือ หรือ นวัตกรรม</w:t>
            </w:r>
          </w:p>
        </w:tc>
        <w:tc>
          <w:tcPr>
            <w:tcW w:w="2126" w:type="dxa"/>
          </w:tcPr>
          <w:p w14:paraId="2D4EFD27" w14:textId="75FBAC68" w:rsidR="00563090" w:rsidRPr="00563090" w:rsidRDefault="00563090" w:rsidP="0072239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6</w:t>
            </w: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ก</w:t>
            </w: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พ.</w:t>
            </w: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 </w:t>
            </w:r>
            <w:r w:rsidRPr="00563090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6</w:t>
            </w:r>
          </w:p>
        </w:tc>
        <w:tc>
          <w:tcPr>
            <w:tcW w:w="3856" w:type="dxa"/>
          </w:tcPr>
          <w:p w14:paraId="4A528AA3" w14:textId="77777777" w:rsidR="00563090" w:rsidRPr="00563090" w:rsidRDefault="00563090" w:rsidP="0072239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นำเสนอแบบออนไลน์</w:t>
            </w:r>
          </w:p>
        </w:tc>
      </w:tr>
      <w:tr w:rsidR="0019461C" w:rsidRPr="000C0310" w14:paraId="45F55462" w14:textId="77777777" w:rsidTr="0077680F">
        <w:tc>
          <w:tcPr>
            <w:tcW w:w="3799" w:type="dxa"/>
          </w:tcPr>
          <w:p w14:paraId="6C3CCCF6" w14:textId="77777777" w:rsidR="0019461C" w:rsidRPr="00563090" w:rsidRDefault="0019461C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/>
                <w:sz w:val="34"/>
                <w:szCs w:val="34"/>
                <w:cs/>
              </w:rPr>
              <w:t>นำเสนอผลงานวิจัยต่อสถานประกอบการ</w:t>
            </w:r>
          </w:p>
        </w:tc>
        <w:tc>
          <w:tcPr>
            <w:tcW w:w="2126" w:type="dxa"/>
          </w:tcPr>
          <w:p w14:paraId="738FED47" w14:textId="60B98682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 xml:space="preserve">10-18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มี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</w:p>
        </w:tc>
        <w:tc>
          <w:tcPr>
            <w:tcW w:w="3856" w:type="dxa"/>
          </w:tcPr>
          <w:p w14:paraId="738EBCFE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</w:p>
        </w:tc>
      </w:tr>
      <w:tr w:rsidR="0019461C" w:rsidRPr="000C0310" w14:paraId="69911864" w14:textId="77777777" w:rsidTr="0077680F">
        <w:tc>
          <w:tcPr>
            <w:tcW w:w="3799" w:type="dxa"/>
          </w:tcPr>
          <w:p w14:paraId="6FB31408" w14:textId="77777777" w:rsidR="0019461C" w:rsidRPr="00563090" w:rsidRDefault="0019461C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/>
                <w:sz w:val="34"/>
                <w:szCs w:val="34"/>
                <w:cs/>
              </w:rPr>
              <w:t>สถานประกอบการส่งคะแนนมายังอาจารย์ประจำวิชา</w:t>
            </w:r>
          </w:p>
        </w:tc>
        <w:tc>
          <w:tcPr>
            <w:tcW w:w="2126" w:type="dxa"/>
          </w:tcPr>
          <w:p w14:paraId="44146E58" w14:textId="7E1922E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>1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  <w:r>
              <w:rPr>
                <w:rFonts w:ascii="TH SarabunPSK" w:hAnsi="TH SarabunPSK" w:cs="TH SarabunPSK"/>
                <w:sz w:val="34"/>
                <w:szCs w:val="34"/>
              </w:rPr>
              <w:t>-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2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มี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</w:p>
        </w:tc>
        <w:tc>
          <w:tcPr>
            <w:tcW w:w="3856" w:type="dxa"/>
          </w:tcPr>
          <w:p w14:paraId="5ED9EE20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</w:p>
        </w:tc>
      </w:tr>
      <w:tr w:rsidR="0019461C" w:rsidRPr="000C0310" w14:paraId="74761DB8" w14:textId="77777777" w:rsidTr="0077680F">
        <w:tc>
          <w:tcPr>
            <w:tcW w:w="3799" w:type="dxa"/>
          </w:tcPr>
          <w:p w14:paraId="7E619B34" w14:textId="77777777" w:rsidR="0019461C" w:rsidRPr="00563090" w:rsidRDefault="0019461C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563090">
              <w:rPr>
                <w:rFonts w:ascii="TH SarabunPSK" w:hAnsi="TH SarabunPSK" w:cs="TH SarabunPSK"/>
                <w:sz w:val="34"/>
                <w:szCs w:val="34"/>
                <w:cs/>
              </w:rPr>
              <w:t>นิสิตสรุปข้อมูลปฏิบัติงาน (ขาด ลา สาย)</w:t>
            </w:r>
          </w:p>
        </w:tc>
        <w:tc>
          <w:tcPr>
            <w:tcW w:w="2126" w:type="dxa"/>
          </w:tcPr>
          <w:p w14:paraId="018C02CB" w14:textId="0E31A83F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>1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5</w:t>
            </w:r>
            <w:r>
              <w:rPr>
                <w:rFonts w:ascii="TH SarabunPSK" w:hAnsi="TH SarabunPSK" w:cs="TH SarabunPSK"/>
                <w:sz w:val="34"/>
                <w:szCs w:val="34"/>
              </w:rPr>
              <w:t>-2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2</w:t>
            </w:r>
            <w:r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มี.ค.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>6</w:t>
            </w:r>
          </w:p>
        </w:tc>
        <w:tc>
          <w:tcPr>
            <w:tcW w:w="3856" w:type="dxa"/>
          </w:tcPr>
          <w:p w14:paraId="7353E49C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2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หลังเสร็จจากสหกิจ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10</w:t>
            </w:r>
          </w:p>
        </w:tc>
      </w:tr>
      <w:tr w:rsidR="0019461C" w:rsidRPr="007E45C9" w14:paraId="718A9C9A" w14:textId="77777777" w:rsidTr="0077680F">
        <w:tc>
          <w:tcPr>
            <w:tcW w:w="3799" w:type="dxa"/>
          </w:tcPr>
          <w:p w14:paraId="725F1A8B" w14:textId="77777777" w:rsidR="0019461C" w:rsidRPr="007E45C9" w:rsidRDefault="0019461C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นำเสนอผลงานวิจัยต่อ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หลักสูตรหรือ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คณะฯ</w:t>
            </w:r>
          </w:p>
        </w:tc>
        <w:tc>
          <w:tcPr>
            <w:tcW w:w="2126" w:type="dxa"/>
          </w:tcPr>
          <w:p w14:paraId="458A4CB1" w14:textId="3F2907A7" w:rsidR="0019461C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2</w:t>
            </w:r>
            <w:r w:rsidR="0003138E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8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 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มี.ค. 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</w:p>
          <w:p w14:paraId="65AD086D" w14:textId="77777777" w:rsidR="0019461C" w:rsidRPr="007E45C9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(ประมาณการ)</w:t>
            </w:r>
          </w:p>
        </w:tc>
        <w:tc>
          <w:tcPr>
            <w:tcW w:w="3856" w:type="dxa"/>
          </w:tcPr>
          <w:p w14:paraId="3A292D8B" w14:textId="77777777" w:rsidR="0019461C" w:rsidRPr="007E45C9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-นำเสนอรูปแบบบรรยายหรือโปรสเตอร์</w:t>
            </w:r>
          </w:p>
          <w:p w14:paraId="58C4EF35" w14:textId="77777777" w:rsidR="0019461C" w:rsidRPr="007E45C9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-ส่งรายงาน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โครงงาน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ฉบับสมบูรณ์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 จำนวน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 xml:space="preserve"> 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3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 xml:space="preserve"> 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เล่ม</w:t>
            </w:r>
          </w:p>
          <w:p w14:paraId="1619A98F" w14:textId="77777777" w:rsidR="0019461C" w:rsidRPr="007E45C9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-ส่งคู่มือปฏิบัติการสถานประกอบการละเรื่อง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 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จำนวน </w:t>
            </w:r>
            <w:r w:rsidRPr="007E45C9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 xml:space="preserve">2 </w:t>
            </w:r>
            <w:r w:rsidRPr="007E45C9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เล่ม</w:t>
            </w:r>
          </w:p>
        </w:tc>
      </w:tr>
      <w:tr w:rsidR="0019461C" w:rsidRPr="000C0310" w14:paraId="512AA18F" w14:textId="77777777" w:rsidTr="0077680F">
        <w:tc>
          <w:tcPr>
            <w:tcW w:w="3799" w:type="dxa"/>
          </w:tcPr>
          <w:p w14:paraId="6DA6AEFD" w14:textId="77777777" w:rsidR="0019461C" w:rsidRPr="000C0310" w:rsidRDefault="0019461C" w:rsidP="00563090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แบบแจ้งยืนยันการส่งรายงาน</w:t>
            </w:r>
          </w:p>
        </w:tc>
        <w:tc>
          <w:tcPr>
            <w:tcW w:w="2126" w:type="dxa"/>
          </w:tcPr>
          <w:p w14:paraId="2E94013E" w14:textId="08D4EEA5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</w:rPr>
            </w:pPr>
            <w:r>
              <w:rPr>
                <w:rFonts w:ascii="TH SarabunPSK" w:hAnsi="TH SarabunPSK" w:cs="TH SarabunPSK"/>
                <w:sz w:val="34"/>
                <w:szCs w:val="34"/>
              </w:rPr>
              <w:t>2</w:t>
            </w:r>
            <w:r w:rsidR="0003138E">
              <w:rPr>
                <w:rFonts w:ascii="TH SarabunPSK" w:hAnsi="TH SarabunPSK" w:cs="TH SarabunPSK" w:hint="cs"/>
                <w:sz w:val="34"/>
                <w:szCs w:val="34"/>
                <w:cs/>
              </w:rPr>
              <w:t>7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 w:rsidR="0003138E">
              <w:rPr>
                <w:rFonts w:ascii="TH SarabunPSK" w:hAnsi="TH SarabunPSK" w:cs="TH SarabunPSK" w:hint="cs"/>
                <w:sz w:val="34"/>
                <w:szCs w:val="34"/>
                <w:cs/>
              </w:rPr>
              <w:t>มี.ค.</w:t>
            </w:r>
            <w:r>
              <w:rPr>
                <w:rFonts w:ascii="TH SarabunPSK" w:hAnsi="TH SarabunPSK" w:cs="TH SarabunPSK"/>
                <w:sz w:val="34"/>
                <w:szCs w:val="34"/>
              </w:rPr>
              <w:t>-3</w:t>
            </w:r>
            <w:r w:rsidR="0003138E"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 w:rsidR="0003138E">
              <w:rPr>
                <w:rFonts w:ascii="TH SarabunPSK" w:hAnsi="TH SarabunPSK" w:cs="TH SarabunPSK" w:hint="cs"/>
                <w:sz w:val="34"/>
                <w:szCs w:val="34"/>
                <w:cs/>
              </w:rPr>
              <w:t>เม.ย.</w:t>
            </w:r>
            <w:r>
              <w:rPr>
                <w:rFonts w:ascii="TH SarabunPSK" w:hAnsi="TH SarabunPSK" w:cs="TH SarabunPSK" w:hint="cs"/>
                <w:sz w:val="34"/>
                <w:szCs w:val="3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4"/>
                <w:szCs w:val="34"/>
              </w:rPr>
              <w:t>6</w:t>
            </w:r>
            <w:r w:rsidR="0003138E">
              <w:rPr>
                <w:rFonts w:ascii="TH SarabunPSK" w:hAnsi="TH SarabunPSK" w:cs="TH SarabunPSK" w:hint="cs"/>
                <w:sz w:val="34"/>
                <w:szCs w:val="34"/>
                <w:cs/>
              </w:rPr>
              <w:t>6</w:t>
            </w:r>
          </w:p>
        </w:tc>
        <w:tc>
          <w:tcPr>
            <w:tcW w:w="3856" w:type="dxa"/>
          </w:tcPr>
          <w:p w14:paraId="7F007F90" w14:textId="77777777" w:rsidR="0019461C" w:rsidRPr="000C0310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34"/>
                <w:szCs w:val="34"/>
                <w:cs/>
              </w:rPr>
            </w:pP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ภายในสัปดาห์ที่ 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3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หลังเสร็จจากสหกิจ</w:t>
            </w:r>
            <w:r w:rsidRPr="000C0310">
              <w:rPr>
                <w:rFonts w:ascii="TH SarabunPSK" w:hAnsi="TH SarabunPSK" w:cs="TH SarabunPSK"/>
                <w:sz w:val="34"/>
                <w:szCs w:val="34"/>
              </w:rPr>
              <w:t xml:space="preserve"> 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>ในระบบ</w:t>
            </w:r>
            <w:r w:rsidRPr="000C0310">
              <w:rPr>
                <w:rFonts w:ascii="TH SarabunPSK" w:hAnsi="TH SarabunPSK" w:cs="TH SarabunPSK"/>
                <w:sz w:val="32"/>
                <w:szCs w:val="32"/>
                <w:lang w:eastAsia="th-TH"/>
              </w:rPr>
              <w:t xml:space="preserve"> TSU e-Learning</w:t>
            </w:r>
            <w:r w:rsidRPr="000C0310">
              <w:rPr>
                <w:rFonts w:ascii="TH SarabunPSK" w:hAnsi="TH SarabunPSK" w:cs="TH SarabunPSK"/>
                <w:sz w:val="34"/>
                <w:szCs w:val="34"/>
                <w:cs/>
              </w:rPr>
              <w:t xml:space="preserve"> แบบฟอร์ม </w:t>
            </w:r>
            <w:r w:rsidRPr="000C0310">
              <w:rPr>
                <w:rFonts w:ascii="TH SarabunPSK" w:hAnsi="TH SarabunPSK" w:cs="TH SarabunPSK"/>
                <w:sz w:val="32"/>
                <w:szCs w:val="32"/>
              </w:rPr>
              <w:t>Coop  11</w:t>
            </w:r>
          </w:p>
        </w:tc>
      </w:tr>
      <w:tr w:rsidR="0019461C" w:rsidRPr="00640AF2" w14:paraId="17121E7F" w14:textId="77777777" w:rsidTr="0077680F">
        <w:tc>
          <w:tcPr>
            <w:tcW w:w="3799" w:type="dxa"/>
          </w:tcPr>
          <w:p w14:paraId="6B84DAAA" w14:textId="77777777" w:rsidR="0019461C" w:rsidRPr="00640AF2" w:rsidRDefault="0019461C" w:rsidP="00563090">
            <w:pPr>
              <w:pStyle w:val="a3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426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640AF2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lastRenderedPageBreak/>
              <w:t>นำเสนอผลงานวิจัยต่อมหาวิทยาลัย</w:t>
            </w:r>
          </w:p>
        </w:tc>
        <w:tc>
          <w:tcPr>
            <w:tcW w:w="2126" w:type="dxa"/>
          </w:tcPr>
          <w:p w14:paraId="62C5A54A" w14:textId="4C52FF37" w:rsidR="0019461C" w:rsidRPr="00640AF2" w:rsidRDefault="0003138E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</w:rPr>
            </w:pP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  <w:lang w:val="en-US"/>
              </w:rPr>
              <w:t>4</w:t>
            </w:r>
            <w:r w:rsidR="0019461C" w:rsidRPr="00640AF2">
              <w:rPr>
                <w:rFonts w:ascii="TH SarabunPSK" w:hAnsi="TH SarabunPSK" w:cs="TH SarabunPSK"/>
                <w:b/>
                <w:bCs/>
                <w:sz w:val="34"/>
                <w:szCs w:val="34"/>
                <w:lang w:val="en-US"/>
              </w:rPr>
              <w:t xml:space="preserve"> </w:t>
            </w:r>
            <w:r w:rsidR="0019461C" w:rsidRPr="00640AF2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  <w:lang w:val="en-US"/>
              </w:rPr>
              <w:t>เม.ย</w:t>
            </w:r>
            <w:r w:rsidR="0019461C" w:rsidRPr="00640AF2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. </w:t>
            </w:r>
            <w:r w:rsidR="0019461C" w:rsidRPr="00640AF2">
              <w:rPr>
                <w:rFonts w:ascii="TH SarabunPSK" w:hAnsi="TH SarabunPSK" w:cs="TH SarabunPSK"/>
                <w:b/>
                <w:bCs/>
                <w:sz w:val="34"/>
                <w:szCs w:val="34"/>
              </w:rPr>
              <w:t>6</w:t>
            </w:r>
            <w:r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>5</w:t>
            </w:r>
            <w:r w:rsidR="0019461C">
              <w:rPr>
                <w:rFonts w:ascii="TH SarabunPSK" w:hAnsi="TH SarabunPSK" w:cs="TH SarabunPSK" w:hint="cs"/>
                <w:b/>
                <w:bCs/>
                <w:sz w:val="34"/>
                <w:szCs w:val="34"/>
                <w:cs/>
              </w:rPr>
              <w:t xml:space="preserve"> (ประมาณการ)</w:t>
            </w:r>
          </w:p>
        </w:tc>
        <w:tc>
          <w:tcPr>
            <w:tcW w:w="3856" w:type="dxa"/>
          </w:tcPr>
          <w:p w14:paraId="5362F9B3" w14:textId="77777777" w:rsidR="0019461C" w:rsidRPr="00640AF2" w:rsidRDefault="0019461C" w:rsidP="0077680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</w:pPr>
            <w:r w:rsidRPr="00640AF2">
              <w:rPr>
                <w:rFonts w:ascii="TH SarabunPSK" w:hAnsi="TH SarabunPSK" w:cs="TH SarabunPSK"/>
                <w:b/>
                <w:bCs/>
                <w:sz w:val="34"/>
                <w:szCs w:val="34"/>
                <w:cs/>
              </w:rPr>
              <w:t>-นำเสนอรูปแบบบรรยายหรือโปรสเตอร์</w:t>
            </w:r>
          </w:p>
        </w:tc>
      </w:tr>
      <w:bookmarkEnd w:id="0"/>
    </w:tbl>
    <w:p w14:paraId="73118064" w14:textId="0177811B" w:rsidR="0019461C" w:rsidRPr="0019461C" w:rsidRDefault="0019461C" w:rsidP="00DE4BD3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sz w:val="34"/>
          <w:szCs w:val="34"/>
        </w:rPr>
      </w:pPr>
    </w:p>
    <w:p w14:paraId="7C5E948F" w14:textId="77777777" w:rsidR="00BA40C4" w:rsidRPr="004C338D" w:rsidRDefault="00BA40C4" w:rsidP="00BA40C4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Style w:val="a4"/>
        <w:tblW w:w="9782" w:type="dxa"/>
        <w:tblInd w:w="-176" w:type="dxa"/>
        <w:tblLook w:val="04A0" w:firstRow="1" w:lastRow="0" w:firstColumn="1" w:lastColumn="0" w:noHBand="0" w:noVBand="1"/>
      </w:tblPr>
      <w:tblGrid>
        <w:gridCol w:w="2758"/>
        <w:gridCol w:w="1354"/>
        <w:gridCol w:w="1275"/>
        <w:gridCol w:w="1418"/>
        <w:gridCol w:w="1417"/>
        <w:gridCol w:w="1560"/>
      </w:tblGrid>
      <w:tr w:rsidR="006D32E3" w:rsidRPr="00F734AA" w14:paraId="61C8E1FD" w14:textId="77777777" w:rsidTr="006D32E3">
        <w:trPr>
          <w:trHeight w:val="390"/>
        </w:trPr>
        <w:tc>
          <w:tcPr>
            <w:tcW w:w="2758" w:type="dxa"/>
            <w:vMerge w:val="restart"/>
            <w:vAlign w:val="center"/>
          </w:tcPr>
          <w:p w14:paraId="53762DA8" w14:textId="77777777" w:rsidR="006D32E3" w:rsidRPr="00F734AA" w:rsidRDefault="006D32E3" w:rsidP="00A5545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ผู้สอน</w:t>
            </w:r>
          </w:p>
        </w:tc>
        <w:tc>
          <w:tcPr>
            <w:tcW w:w="1354" w:type="dxa"/>
          </w:tcPr>
          <w:p w14:paraId="77C25BAC" w14:textId="77777777" w:rsidR="006D32E3" w:rsidRPr="0085069D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</w:t>
            </w:r>
            <w:r w:rsidRPr="0085069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(A)</w:t>
            </w:r>
          </w:p>
        </w:tc>
        <w:tc>
          <w:tcPr>
            <w:tcW w:w="1275" w:type="dxa"/>
          </w:tcPr>
          <w:p w14:paraId="7643C6EC" w14:textId="77777777" w:rsidR="006D32E3" w:rsidRPr="0085069D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5 (A)</w:t>
            </w:r>
          </w:p>
        </w:tc>
        <w:tc>
          <w:tcPr>
            <w:tcW w:w="1418" w:type="dxa"/>
          </w:tcPr>
          <w:p w14:paraId="21334C3D" w14:textId="77777777" w:rsidR="006D32E3" w:rsidRPr="0085069D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6 (A)</w:t>
            </w:r>
          </w:p>
        </w:tc>
        <w:tc>
          <w:tcPr>
            <w:tcW w:w="1417" w:type="dxa"/>
          </w:tcPr>
          <w:p w14:paraId="4800876B" w14:textId="77777777" w:rsidR="006D32E3" w:rsidRPr="0085069D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 7 (E</w:t>
            </w: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60" w:type="dxa"/>
          </w:tcPr>
          <w:p w14:paraId="5757E3BE" w14:textId="77777777" w:rsidR="006D32E3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 8 (E)</w:t>
            </w:r>
          </w:p>
        </w:tc>
      </w:tr>
      <w:tr w:rsidR="0085069D" w:rsidRPr="00AF7158" w14:paraId="0B21E21C" w14:textId="77777777" w:rsidTr="0085069D">
        <w:trPr>
          <w:trHeight w:val="77"/>
        </w:trPr>
        <w:tc>
          <w:tcPr>
            <w:tcW w:w="2758" w:type="dxa"/>
            <w:vMerge/>
          </w:tcPr>
          <w:p w14:paraId="72928B50" w14:textId="77777777" w:rsidR="0085069D" w:rsidRPr="00AF7158" w:rsidRDefault="0085069D" w:rsidP="00A5545D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354" w:type="dxa"/>
          </w:tcPr>
          <w:p w14:paraId="7AF7652F" w14:textId="77777777" w:rsidR="0085069D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30%</w:t>
            </w:r>
          </w:p>
        </w:tc>
        <w:tc>
          <w:tcPr>
            <w:tcW w:w="1275" w:type="dxa"/>
          </w:tcPr>
          <w:p w14:paraId="7FF1B647" w14:textId="77777777" w:rsidR="0085069D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15%</w:t>
            </w:r>
          </w:p>
        </w:tc>
        <w:tc>
          <w:tcPr>
            <w:tcW w:w="1418" w:type="dxa"/>
          </w:tcPr>
          <w:p w14:paraId="76EACBE2" w14:textId="77777777" w:rsidR="0085069D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15%</w:t>
            </w:r>
          </w:p>
        </w:tc>
        <w:tc>
          <w:tcPr>
            <w:tcW w:w="1417" w:type="dxa"/>
          </w:tcPr>
          <w:p w14:paraId="289C9450" w14:textId="77777777" w:rsidR="0085069D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1560" w:type="dxa"/>
          </w:tcPr>
          <w:p w14:paraId="19F29A9B" w14:textId="77777777" w:rsidR="0085069D" w:rsidRPr="0085069D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85069D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30%</w:t>
            </w:r>
          </w:p>
        </w:tc>
      </w:tr>
      <w:tr w:rsidR="006D32E3" w14:paraId="642C8082" w14:textId="77777777" w:rsidTr="006D32E3">
        <w:tc>
          <w:tcPr>
            <w:tcW w:w="2758" w:type="dxa"/>
          </w:tcPr>
          <w:p w14:paraId="2DEC0FAF" w14:textId="77777777" w:rsidR="006D32E3" w:rsidRDefault="006D32E3" w:rsidP="00A5545D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ถานประกอบการ</w:t>
            </w:r>
          </w:p>
        </w:tc>
        <w:tc>
          <w:tcPr>
            <w:tcW w:w="1354" w:type="dxa"/>
          </w:tcPr>
          <w:p w14:paraId="5422794D" w14:textId="77777777" w:rsidR="006D32E3" w:rsidRPr="006D32E3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30%</w:t>
            </w:r>
          </w:p>
        </w:tc>
        <w:tc>
          <w:tcPr>
            <w:tcW w:w="1275" w:type="dxa"/>
          </w:tcPr>
          <w:p w14:paraId="499458D0" w14:textId="77777777" w:rsidR="006D32E3" w:rsidRPr="00AF7158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5%</w:t>
            </w:r>
          </w:p>
        </w:tc>
        <w:tc>
          <w:tcPr>
            <w:tcW w:w="1418" w:type="dxa"/>
          </w:tcPr>
          <w:p w14:paraId="5B1FF53C" w14:textId="77777777" w:rsidR="006D32E3" w:rsidRPr="00AF7158" w:rsidRDefault="006D32E3" w:rsidP="0085069D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5%</w:t>
            </w:r>
          </w:p>
        </w:tc>
        <w:tc>
          <w:tcPr>
            <w:tcW w:w="1417" w:type="dxa"/>
          </w:tcPr>
          <w:p w14:paraId="740FD82F" w14:textId="77777777" w:rsidR="006D32E3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560" w:type="dxa"/>
          </w:tcPr>
          <w:p w14:paraId="1EE577AA" w14:textId="77777777" w:rsidR="006D32E3" w:rsidRDefault="0085069D" w:rsidP="0085069D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</w:tr>
      <w:tr w:rsidR="006D32E3" w:rsidRPr="00AF7158" w14:paraId="7F9BD93A" w14:textId="77777777" w:rsidTr="006D32E3">
        <w:trPr>
          <w:trHeight w:val="64"/>
        </w:trPr>
        <w:tc>
          <w:tcPr>
            <w:tcW w:w="2758" w:type="dxa"/>
          </w:tcPr>
          <w:p w14:paraId="1A4AED92" w14:textId="77777777" w:rsidR="006D32E3" w:rsidRPr="00AF7158" w:rsidRDefault="006D32E3" w:rsidP="00A5545D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อาจารย์ที่ปรึกษา</w:t>
            </w:r>
          </w:p>
        </w:tc>
        <w:tc>
          <w:tcPr>
            <w:tcW w:w="1354" w:type="dxa"/>
          </w:tcPr>
          <w:p w14:paraId="4788B48F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275" w:type="dxa"/>
          </w:tcPr>
          <w:p w14:paraId="6283A677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418" w:type="dxa"/>
          </w:tcPr>
          <w:p w14:paraId="6F961F3C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417" w:type="dxa"/>
          </w:tcPr>
          <w:p w14:paraId="6D39323C" w14:textId="77777777" w:rsidR="006D32E3" w:rsidRPr="00AF7158" w:rsidRDefault="006D32E3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1560" w:type="dxa"/>
          </w:tcPr>
          <w:p w14:paraId="4649284D" w14:textId="77777777" w:rsidR="006D32E3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5%</w:t>
            </w:r>
          </w:p>
        </w:tc>
      </w:tr>
      <w:tr w:rsidR="006D32E3" w:rsidRPr="00AF7158" w14:paraId="011CB66E" w14:textId="77777777" w:rsidTr="006D32E3">
        <w:tc>
          <w:tcPr>
            <w:tcW w:w="2758" w:type="dxa"/>
          </w:tcPr>
          <w:p w14:paraId="18E97C4F" w14:textId="77777777" w:rsidR="006D32E3" w:rsidRPr="00AF7158" w:rsidRDefault="006D32E3" w:rsidP="00A5545D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อาจารย์ประจำหลักสูตร</w:t>
            </w:r>
          </w:p>
        </w:tc>
        <w:tc>
          <w:tcPr>
            <w:tcW w:w="1354" w:type="dxa"/>
          </w:tcPr>
          <w:p w14:paraId="5052AE73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275" w:type="dxa"/>
          </w:tcPr>
          <w:p w14:paraId="0EFB641F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418" w:type="dxa"/>
          </w:tcPr>
          <w:p w14:paraId="5D3CB3C7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417" w:type="dxa"/>
          </w:tcPr>
          <w:p w14:paraId="7CC9D42C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</w:t>
            </w:r>
          </w:p>
        </w:tc>
        <w:tc>
          <w:tcPr>
            <w:tcW w:w="1560" w:type="dxa"/>
          </w:tcPr>
          <w:p w14:paraId="65DD97FD" w14:textId="77777777" w:rsidR="006D32E3" w:rsidRPr="00AF7158" w:rsidRDefault="0085069D" w:rsidP="0085069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5%</w:t>
            </w:r>
          </w:p>
        </w:tc>
      </w:tr>
    </w:tbl>
    <w:p w14:paraId="458F548E" w14:textId="77777777" w:rsidR="0051262A" w:rsidRDefault="0051262A" w:rsidP="0051262A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26ABA714" w14:textId="77777777" w:rsidR="0051262A" w:rsidRPr="00512CAD" w:rsidRDefault="0051262A" w:rsidP="0051262A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512CA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223560E4" w14:textId="77777777" w:rsidR="0051262A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O3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(A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74D2CE43" w14:textId="77777777" w:rsidR="0051262A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4 (A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30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563FCC76" w14:textId="77777777" w:rsidR="0051262A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5 (A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15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6893A8E6" w14:textId="77777777" w:rsidR="0051262A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6 (A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15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03C37E30" w14:textId="77777777" w:rsidR="0051262A" w:rsidRPr="00F40267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7 (E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7DCCA9DC" w14:textId="77777777" w:rsidR="0051262A" w:rsidRPr="00F40267" w:rsidRDefault="0051262A" w:rsidP="0051262A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8 (E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2F9D667E" w14:textId="77777777" w:rsidR="00561232" w:rsidRDefault="00561232" w:rsidP="0051262A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71B622" w14:textId="77777777" w:rsidR="0051262A" w:rsidRPr="00512CAD" w:rsidRDefault="0051262A" w:rsidP="0051262A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12CA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5964FF55" w14:textId="77777777" w:rsidR="0051262A" w:rsidRDefault="0051262A" w:rsidP="0051262A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80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75-7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B+</w:t>
      </w:r>
    </w:p>
    <w:p w14:paraId="12A43693" w14:textId="77777777" w:rsidR="0051262A" w:rsidRDefault="0051262A" w:rsidP="0051262A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-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-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+</w:t>
      </w:r>
    </w:p>
    <w:p w14:paraId="40CE5EF3" w14:textId="77777777" w:rsidR="0051262A" w:rsidRDefault="0051262A" w:rsidP="0051262A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-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-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+ </w:t>
      </w:r>
    </w:p>
    <w:p w14:paraId="481D56EF" w14:textId="77777777" w:rsidR="0051262A" w:rsidRDefault="0051262A" w:rsidP="0051262A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-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0-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289CF3AE" w14:textId="77777777" w:rsidR="00DE4BD3" w:rsidRPr="005A030C" w:rsidRDefault="00DE4BD3" w:rsidP="0051262A">
      <w:pPr>
        <w:pBdr>
          <w:bottom w:val="single" w:sz="4" w:space="1" w:color="auto"/>
        </w:pBdr>
        <w:rPr>
          <w:rFonts w:ascii="TH SarabunPSK" w:hAnsi="TH SarabunPSK" w:cs="TH SarabunPSK"/>
        </w:rPr>
      </w:pPr>
    </w:p>
    <w:sectPr w:rsidR="00DE4BD3" w:rsidRPr="005A0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4992"/>
    <w:multiLevelType w:val="hybridMultilevel"/>
    <w:tmpl w:val="858CC6C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57397"/>
    <w:multiLevelType w:val="hybridMultilevel"/>
    <w:tmpl w:val="858CC6C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468A3"/>
    <w:multiLevelType w:val="hybridMultilevel"/>
    <w:tmpl w:val="858CC6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S2NDYxNDc3tjBS0lEKTi0uzszPAykwqgUAbpUr9CwAAAA="/>
  </w:docVars>
  <w:rsids>
    <w:rsidRoot w:val="00C11CE6"/>
    <w:rsid w:val="0003138E"/>
    <w:rsid w:val="00075C02"/>
    <w:rsid w:val="00104978"/>
    <w:rsid w:val="00107463"/>
    <w:rsid w:val="00110C86"/>
    <w:rsid w:val="001472FF"/>
    <w:rsid w:val="0019461C"/>
    <w:rsid w:val="0025301A"/>
    <w:rsid w:val="00265D1D"/>
    <w:rsid w:val="00270911"/>
    <w:rsid w:val="002C5E3E"/>
    <w:rsid w:val="002D450E"/>
    <w:rsid w:val="00365A3A"/>
    <w:rsid w:val="003A0066"/>
    <w:rsid w:val="0051262A"/>
    <w:rsid w:val="00561232"/>
    <w:rsid w:val="00563090"/>
    <w:rsid w:val="0058621E"/>
    <w:rsid w:val="005A030C"/>
    <w:rsid w:val="00640AF2"/>
    <w:rsid w:val="006D32E3"/>
    <w:rsid w:val="00834296"/>
    <w:rsid w:val="0085069D"/>
    <w:rsid w:val="00896F30"/>
    <w:rsid w:val="00BA40C4"/>
    <w:rsid w:val="00C11CE6"/>
    <w:rsid w:val="00C50AFF"/>
    <w:rsid w:val="00D408F6"/>
    <w:rsid w:val="00DB2B27"/>
    <w:rsid w:val="00DD0EEC"/>
    <w:rsid w:val="00DE4BD3"/>
    <w:rsid w:val="00E8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652BB"/>
  <w15:docId w15:val="{3B559A29-409C-414A-A4D1-74C9B4135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11CE6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1CE6"/>
    <w:pPr>
      <w:ind w:left="720"/>
      <w:contextualSpacing/>
    </w:pPr>
    <w:rPr>
      <w:szCs w:val="25"/>
    </w:rPr>
  </w:style>
  <w:style w:type="table" w:styleId="a4">
    <w:name w:val="Table Grid"/>
    <w:basedOn w:val="a1"/>
    <w:uiPriority w:val="59"/>
    <w:rsid w:val="002D4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6</Words>
  <Characters>5972</Characters>
  <Application>Microsoft Office Word</Application>
  <DocSecurity>0</DocSecurity>
  <Lines>373</Lines>
  <Paragraphs>2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aiwan</dc:creator>
  <cp:lastModifiedBy>Nantiya Panomjan</cp:lastModifiedBy>
  <cp:revision>2</cp:revision>
  <cp:lastPrinted>2022-11-27T06:02:00Z</cp:lastPrinted>
  <dcterms:created xsi:type="dcterms:W3CDTF">2022-12-13T01:16:00Z</dcterms:created>
  <dcterms:modified xsi:type="dcterms:W3CDTF">2022-12-13T01:16:00Z</dcterms:modified>
</cp:coreProperties>
</file>